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0"/>
        <w:gridCol w:w="3888"/>
      </w:tblGrid>
      <w:tr w:rsidR="00C07531" w14:paraId="77A516C6" w14:textId="77777777" w:rsidTr="00C07531">
        <w:tc>
          <w:tcPr>
            <w:tcW w:w="10060" w:type="dxa"/>
          </w:tcPr>
          <w:p w14:paraId="5A999827" w14:textId="30A431D4" w:rsidR="00C07531" w:rsidRDefault="00C07531" w:rsidP="006C7F68">
            <w:pPr>
              <w:rPr>
                <w:rFonts w:asciiTheme="minorHAnsi" w:hAnsiTheme="minorHAnsi" w:cstheme="minorHAnsi"/>
                <w:b/>
                <w:bCs/>
                <w:sz w:val="40"/>
                <w:szCs w:val="40"/>
              </w:rPr>
            </w:pPr>
            <w:bookmarkStart w:id="0" w:name="_GoBack"/>
            <w:bookmarkEnd w:id="0"/>
            <w:r w:rsidRPr="006C7F68">
              <w:rPr>
                <w:rFonts w:asciiTheme="minorHAnsi" w:hAnsiTheme="minorHAnsi" w:cstheme="minorHAnsi"/>
                <w:b/>
                <w:bCs/>
                <w:sz w:val="40"/>
                <w:szCs w:val="40"/>
              </w:rPr>
              <w:t>Stockton-on-Tees Virtual School Staffing Structure</w:t>
            </w:r>
          </w:p>
          <w:p w14:paraId="3B52A182" w14:textId="40E789E9" w:rsidR="00C07531" w:rsidRDefault="00C07531" w:rsidP="006C7F68">
            <w:pPr>
              <w:rPr>
                <w:rFonts w:asciiTheme="minorHAnsi" w:hAnsiTheme="minorHAnsi" w:cstheme="minorHAnsi"/>
              </w:rPr>
            </w:pPr>
            <w:r>
              <w:rPr>
                <w:rFonts w:asciiTheme="minorHAnsi" w:hAnsiTheme="minorHAnsi" w:cstheme="minorHAnsi"/>
                <w:b/>
                <w:bCs/>
                <w:sz w:val="40"/>
                <w:szCs w:val="40"/>
              </w:rPr>
              <w:t>2020-2021</w:t>
            </w:r>
          </w:p>
        </w:tc>
        <w:tc>
          <w:tcPr>
            <w:tcW w:w="3888" w:type="dxa"/>
          </w:tcPr>
          <w:p w14:paraId="6C0ADBF4" w14:textId="385243FE" w:rsidR="00C07531" w:rsidRDefault="00C07531" w:rsidP="00C07531">
            <w:pPr>
              <w:jc w:val="center"/>
              <w:rPr>
                <w:rFonts w:asciiTheme="minorHAnsi" w:hAnsiTheme="minorHAnsi" w:cstheme="minorHAnsi"/>
              </w:rPr>
            </w:pPr>
            <w:r>
              <w:rPr>
                <w:rFonts w:asciiTheme="minorHAnsi" w:hAnsiTheme="minorHAnsi" w:cstheme="minorHAnsi"/>
                <w:b/>
                <w:bCs/>
                <w:noProof/>
                <w:sz w:val="44"/>
                <w:szCs w:val="44"/>
              </w:rPr>
              <w:drawing>
                <wp:inline distT="0" distB="0" distL="0" distR="0" wp14:anchorId="470740BD" wp14:editId="7C4B67DA">
                  <wp:extent cx="1631802" cy="645532"/>
                  <wp:effectExtent l="0" t="0" r="6985"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rtual School logo FINAL Blu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68075" cy="659881"/>
                          </a:xfrm>
                          <a:prstGeom prst="rect">
                            <a:avLst/>
                          </a:prstGeom>
                        </pic:spPr>
                      </pic:pic>
                    </a:graphicData>
                  </a:graphic>
                </wp:inline>
              </w:drawing>
            </w:r>
          </w:p>
        </w:tc>
      </w:tr>
    </w:tbl>
    <w:p w14:paraId="416384A0" w14:textId="77777777" w:rsidR="006C7F68" w:rsidRPr="006C7F68" w:rsidRDefault="006C7F68" w:rsidP="006C7F68">
      <w:pPr>
        <w:rPr>
          <w:rFonts w:asciiTheme="minorHAnsi" w:hAnsiTheme="minorHAnsi" w:cstheme="minorHAnsi"/>
        </w:rPr>
      </w:pPr>
    </w:p>
    <w:p w14:paraId="275A6688" w14:textId="21E3C724" w:rsidR="006C7F68" w:rsidRPr="006C7F68" w:rsidRDefault="006C7F68" w:rsidP="006C7F68">
      <w:pPr>
        <w:rPr>
          <w:rFonts w:asciiTheme="minorHAnsi" w:hAnsiTheme="minorHAnsi" w:cstheme="minorHAnsi"/>
        </w:rPr>
      </w:pPr>
      <w:r w:rsidRPr="006C7F68">
        <w:rPr>
          <w:rFonts w:asciiTheme="minorHAnsi" w:hAnsiTheme="minorHAnsi" w:cstheme="minorHAnsi"/>
        </w:rPr>
        <w:t xml:space="preserve">The staffing structure of the Virtual school is made up of key staff across several services within the LA, schools and Post 16 establishments to support the strategic and operational work of the school. The Virtual School Headteachers works collaboratively with all agencies to champion the educational needs of Children and Young People in our Care (CYPIOC) and those previously in care. </w:t>
      </w:r>
    </w:p>
    <w:p w14:paraId="521C3F21" w14:textId="77777777" w:rsidR="006C7F68" w:rsidRPr="006C7F68" w:rsidRDefault="006C7F68" w:rsidP="006C7F68">
      <w:pPr>
        <w:rPr>
          <w:rFonts w:asciiTheme="minorHAnsi" w:hAnsiTheme="minorHAnsi" w:cstheme="minorHAnsi"/>
        </w:rPr>
      </w:pPr>
      <w:r w:rsidRPr="006C7F68">
        <w:rPr>
          <w:rFonts w:asciiTheme="minorHAnsi" w:hAnsiTheme="minorHAnsi" w:cstheme="minorHAnsi"/>
        </w:rPr>
        <w:t xml:space="preserve">Key Services include: - </w:t>
      </w:r>
    </w:p>
    <w:p w14:paraId="20AEB905" w14:textId="77777777" w:rsidR="006C7F68" w:rsidRPr="006C7F68" w:rsidRDefault="006C7F68" w:rsidP="006C7F68">
      <w:pPr>
        <w:pStyle w:val="ListParagraph"/>
        <w:numPr>
          <w:ilvl w:val="0"/>
          <w:numId w:val="14"/>
        </w:numPr>
        <w:rPr>
          <w:rFonts w:asciiTheme="minorHAnsi" w:hAnsiTheme="minorHAnsi" w:cstheme="minorHAnsi"/>
        </w:rPr>
      </w:pPr>
      <w:r w:rsidRPr="006C7F68">
        <w:rPr>
          <w:rFonts w:asciiTheme="minorHAnsi" w:hAnsiTheme="minorHAnsi" w:cstheme="minorHAnsi"/>
          <w:b/>
        </w:rPr>
        <w:t>Education Improvement Service – School Improvement Advisers 0-</w:t>
      </w:r>
      <w:proofErr w:type="spellStart"/>
      <w:r w:rsidRPr="006C7F68">
        <w:rPr>
          <w:rFonts w:asciiTheme="minorHAnsi" w:hAnsiTheme="minorHAnsi" w:cstheme="minorHAnsi"/>
          <w:b/>
        </w:rPr>
        <w:t>19yrs</w:t>
      </w:r>
      <w:proofErr w:type="spellEnd"/>
      <w:r w:rsidRPr="006C7F68">
        <w:rPr>
          <w:rFonts w:asciiTheme="minorHAnsi" w:hAnsiTheme="minorHAnsi" w:cstheme="minorHAnsi"/>
          <w:b/>
        </w:rPr>
        <w:t>, Attendance, School Governance, SCITT, TVMS</w:t>
      </w:r>
    </w:p>
    <w:p w14:paraId="69FCBB19" w14:textId="77777777" w:rsidR="006C7F68" w:rsidRPr="006C7F68" w:rsidRDefault="006C7F68" w:rsidP="006C7F68">
      <w:pPr>
        <w:pStyle w:val="ListParagraph"/>
        <w:numPr>
          <w:ilvl w:val="0"/>
          <w:numId w:val="14"/>
        </w:numPr>
        <w:rPr>
          <w:rFonts w:asciiTheme="minorHAnsi" w:hAnsiTheme="minorHAnsi" w:cstheme="minorHAnsi"/>
          <w:b/>
          <w:bCs/>
        </w:rPr>
      </w:pPr>
      <w:r w:rsidRPr="006C7F68">
        <w:rPr>
          <w:rFonts w:asciiTheme="minorHAnsi" w:hAnsiTheme="minorHAnsi" w:cstheme="minorHAnsi"/>
          <w:b/>
          <w:bCs/>
        </w:rPr>
        <w:t>Special Education Needs &amp; Engagement Service</w:t>
      </w:r>
    </w:p>
    <w:p w14:paraId="1FA29676" w14:textId="77777777" w:rsidR="006C7F68" w:rsidRPr="006C7F68" w:rsidRDefault="006C7F68" w:rsidP="006C7F68">
      <w:pPr>
        <w:pStyle w:val="ListParagraph"/>
        <w:numPr>
          <w:ilvl w:val="0"/>
          <w:numId w:val="14"/>
        </w:numPr>
        <w:rPr>
          <w:rFonts w:asciiTheme="minorHAnsi" w:hAnsiTheme="minorHAnsi" w:cstheme="minorHAnsi"/>
          <w:b/>
        </w:rPr>
      </w:pPr>
      <w:r w:rsidRPr="006C7F68">
        <w:rPr>
          <w:rFonts w:asciiTheme="minorHAnsi" w:hAnsiTheme="minorHAnsi" w:cstheme="minorHAnsi"/>
          <w:b/>
        </w:rPr>
        <w:t xml:space="preserve">Social Care – Looked After/Care Leavers Team/Residential Homes/Foster Carers /IROs (Independent Reviewing Officer)/VEMT VPG </w:t>
      </w:r>
    </w:p>
    <w:p w14:paraId="3B72E151" w14:textId="77777777" w:rsidR="006C7F68" w:rsidRPr="006C7F68" w:rsidRDefault="006C7F68" w:rsidP="006C7F68">
      <w:pPr>
        <w:pStyle w:val="ListParagraph"/>
        <w:numPr>
          <w:ilvl w:val="0"/>
          <w:numId w:val="14"/>
        </w:numPr>
        <w:rPr>
          <w:rFonts w:asciiTheme="minorHAnsi" w:hAnsiTheme="minorHAnsi" w:cstheme="minorHAnsi"/>
          <w:b/>
        </w:rPr>
      </w:pPr>
      <w:r w:rsidRPr="006C7F68">
        <w:rPr>
          <w:rFonts w:asciiTheme="minorHAnsi" w:hAnsiTheme="minorHAnsi" w:cstheme="minorHAnsi"/>
          <w:b/>
        </w:rPr>
        <w:t>Youth Direction/ Youth Offending Team</w:t>
      </w:r>
    </w:p>
    <w:p w14:paraId="413ABFF6" w14:textId="77777777" w:rsidR="006C7F68" w:rsidRPr="006C7F68" w:rsidRDefault="006C7F68" w:rsidP="006C7F68">
      <w:pPr>
        <w:pStyle w:val="ListParagraph"/>
        <w:numPr>
          <w:ilvl w:val="0"/>
          <w:numId w:val="14"/>
        </w:numPr>
        <w:rPr>
          <w:rFonts w:asciiTheme="minorHAnsi" w:hAnsiTheme="minorHAnsi" w:cstheme="minorHAnsi"/>
          <w:b/>
        </w:rPr>
      </w:pPr>
      <w:r w:rsidRPr="006C7F68">
        <w:rPr>
          <w:rFonts w:asciiTheme="minorHAnsi" w:hAnsiTheme="minorHAnsi" w:cstheme="minorHAnsi"/>
          <w:b/>
        </w:rPr>
        <w:t>Corporate Parenting Board/ CYPIOC Strategic Board</w:t>
      </w:r>
    </w:p>
    <w:p w14:paraId="05E30A8D" w14:textId="77777777" w:rsidR="006C7F68" w:rsidRPr="006C7F68" w:rsidRDefault="006C7F68" w:rsidP="006C7F68">
      <w:pPr>
        <w:pStyle w:val="ListParagraph"/>
        <w:numPr>
          <w:ilvl w:val="0"/>
          <w:numId w:val="14"/>
        </w:numPr>
        <w:rPr>
          <w:rFonts w:asciiTheme="minorHAnsi" w:hAnsiTheme="minorHAnsi" w:cstheme="minorHAnsi"/>
          <w:b/>
        </w:rPr>
      </w:pPr>
      <w:r w:rsidRPr="006C7F68">
        <w:rPr>
          <w:rFonts w:asciiTheme="minorHAnsi" w:hAnsiTheme="minorHAnsi" w:cstheme="minorHAnsi"/>
          <w:b/>
        </w:rPr>
        <w:t xml:space="preserve">Schools, colleges and educational settings - Designated Teachers/Key Persons </w:t>
      </w:r>
    </w:p>
    <w:p w14:paraId="72186FF4" w14:textId="77777777" w:rsidR="006C7F68" w:rsidRPr="006C7F68" w:rsidRDefault="006C7F68" w:rsidP="006C7F68">
      <w:pPr>
        <w:pStyle w:val="ListParagraph"/>
        <w:numPr>
          <w:ilvl w:val="0"/>
          <w:numId w:val="14"/>
        </w:numPr>
        <w:rPr>
          <w:rFonts w:asciiTheme="minorHAnsi" w:hAnsiTheme="minorHAnsi" w:cstheme="minorHAnsi"/>
          <w:b/>
        </w:rPr>
      </w:pPr>
      <w:r w:rsidRPr="006C7F68">
        <w:rPr>
          <w:rFonts w:asciiTheme="minorHAnsi" w:hAnsiTheme="minorHAnsi" w:cstheme="minorHAnsi"/>
          <w:b/>
        </w:rPr>
        <w:t>Finance – PPP</w:t>
      </w:r>
    </w:p>
    <w:p w14:paraId="2E8BCE57" w14:textId="77777777" w:rsidR="006C7F68" w:rsidRPr="006C7F68" w:rsidRDefault="006C7F68" w:rsidP="006C7F68">
      <w:pPr>
        <w:pStyle w:val="ListParagraph"/>
        <w:numPr>
          <w:ilvl w:val="0"/>
          <w:numId w:val="14"/>
        </w:numPr>
        <w:rPr>
          <w:rFonts w:asciiTheme="minorHAnsi" w:hAnsiTheme="minorHAnsi" w:cstheme="minorHAnsi"/>
          <w:b/>
        </w:rPr>
      </w:pPr>
      <w:r w:rsidRPr="006C7F68">
        <w:rPr>
          <w:rFonts w:asciiTheme="minorHAnsi" w:hAnsiTheme="minorHAnsi" w:cstheme="minorHAnsi"/>
          <w:b/>
        </w:rPr>
        <w:t xml:space="preserve">Admissions –Reception allocations and </w:t>
      </w:r>
      <w:proofErr w:type="spellStart"/>
      <w:r w:rsidRPr="006C7F68">
        <w:rPr>
          <w:rFonts w:asciiTheme="minorHAnsi" w:hAnsiTheme="minorHAnsi" w:cstheme="minorHAnsi"/>
          <w:b/>
        </w:rPr>
        <w:t>Y6</w:t>
      </w:r>
      <w:proofErr w:type="spellEnd"/>
      <w:r w:rsidRPr="006C7F68">
        <w:rPr>
          <w:rFonts w:asciiTheme="minorHAnsi" w:hAnsiTheme="minorHAnsi" w:cstheme="minorHAnsi"/>
          <w:b/>
        </w:rPr>
        <w:t xml:space="preserve"> Transitions, In Year Admissions</w:t>
      </w:r>
    </w:p>
    <w:p w14:paraId="4477AC42" w14:textId="77777777" w:rsidR="006C7F68" w:rsidRPr="006C7F68" w:rsidRDefault="006C7F68" w:rsidP="006C7F68">
      <w:pPr>
        <w:pStyle w:val="ListParagraph"/>
        <w:numPr>
          <w:ilvl w:val="0"/>
          <w:numId w:val="14"/>
        </w:numPr>
        <w:rPr>
          <w:rFonts w:asciiTheme="minorHAnsi" w:hAnsiTheme="minorHAnsi" w:cstheme="minorHAnsi"/>
        </w:rPr>
      </w:pPr>
      <w:r w:rsidRPr="006C7F68">
        <w:rPr>
          <w:rFonts w:asciiTheme="minorHAnsi" w:hAnsiTheme="minorHAnsi" w:cstheme="minorHAnsi"/>
          <w:b/>
        </w:rPr>
        <w:t>Out of borough schools/educational settings</w:t>
      </w:r>
      <w:r w:rsidRPr="006C7F68">
        <w:rPr>
          <w:rFonts w:asciiTheme="minorHAnsi" w:hAnsiTheme="minorHAnsi" w:cstheme="minorHAnsi"/>
        </w:rPr>
        <w:t>. (The Virtual School Headteachers (Stockton-on-Tees Borough Council) and Educational Development Officers (EDA) for Children and Young People in Our Care (CYPIOC) work closely with respective colleagues in other LAs. If you have any concerns or queries pertaining to looked after children from outside the borough staff should contact the Virtual School Headteacher.  The EDA will address all issues for Stockton CYPIOC educated outside of the borough.)</w:t>
      </w:r>
    </w:p>
    <w:p w14:paraId="2E811518" w14:textId="77777777" w:rsidR="00A46857" w:rsidRPr="006C7F68" w:rsidRDefault="00A46857">
      <w:pPr>
        <w:rPr>
          <w:rFonts w:asciiTheme="minorHAnsi" w:hAnsiTheme="minorHAnsi" w:cstheme="minorHAnsi"/>
        </w:rPr>
      </w:pPr>
      <w:r w:rsidRPr="006C7F68">
        <w:rPr>
          <w:rFonts w:asciiTheme="minorHAnsi" w:hAnsiTheme="minorHAnsi" w:cstheme="minorHAnsi"/>
        </w:rP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24"/>
        <w:gridCol w:w="8901"/>
      </w:tblGrid>
      <w:tr w:rsidR="007C4D0E" w:rsidRPr="006C7F68" w14:paraId="598CE24E" w14:textId="77777777" w:rsidTr="0056441D">
        <w:tc>
          <w:tcPr>
            <w:tcW w:w="5524" w:type="dxa"/>
          </w:tcPr>
          <w:p w14:paraId="57479BA5" w14:textId="77777777" w:rsidR="007C4D0E" w:rsidRPr="006C7F68" w:rsidRDefault="007C4D0E" w:rsidP="005C2AED">
            <w:pPr>
              <w:spacing w:after="0" w:line="240" w:lineRule="auto"/>
              <w:rPr>
                <w:rFonts w:asciiTheme="minorHAnsi" w:hAnsiTheme="minorHAnsi" w:cstheme="minorHAnsi"/>
              </w:rPr>
            </w:pPr>
            <w:r w:rsidRPr="006C7F68">
              <w:rPr>
                <w:rFonts w:asciiTheme="minorHAnsi" w:hAnsiTheme="minorHAnsi" w:cstheme="minorHAnsi"/>
                <w:sz w:val="28"/>
                <w:szCs w:val="28"/>
              </w:rPr>
              <w:lastRenderedPageBreak/>
              <w:t>Job Title</w:t>
            </w:r>
          </w:p>
        </w:tc>
        <w:tc>
          <w:tcPr>
            <w:tcW w:w="8901" w:type="dxa"/>
          </w:tcPr>
          <w:p w14:paraId="1578E243" w14:textId="302497F0" w:rsidR="007C4D0E" w:rsidRPr="006C7F68" w:rsidRDefault="007C4D0E" w:rsidP="005C2AED">
            <w:pPr>
              <w:spacing w:after="0" w:line="240" w:lineRule="auto"/>
              <w:rPr>
                <w:rFonts w:asciiTheme="minorHAnsi" w:hAnsiTheme="minorHAnsi" w:cstheme="minorHAnsi"/>
                <w:sz w:val="28"/>
                <w:szCs w:val="28"/>
              </w:rPr>
            </w:pPr>
            <w:r w:rsidRPr="006C7F68">
              <w:rPr>
                <w:rFonts w:asciiTheme="minorHAnsi" w:hAnsiTheme="minorHAnsi" w:cstheme="minorHAnsi"/>
                <w:sz w:val="28"/>
                <w:szCs w:val="28"/>
              </w:rPr>
              <w:t>Remit</w:t>
            </w:r>
            <w:r w:rsidR="00E86416">
              <w:rPr>
                <w:rFonts w:asciiTheme="minorHAnsi" w:hAnsiTheme="minorHAnsi" w:cstheme="minorHAnsi"/>
                <w:sz w:val="28"/>
                <w:szCs w:val="28"/>
              </w:rPr>
              <w:t xml:space="preserve"> -</w:t>
            </w:r>
            <w:r w:rsidR="00FD3C76" w:rsidRPr="006C7F68">
              <w:rPr>
                <w:rFonts w:asciiTheme="minorHAnsi" w:hAnsiTheme="minorHAnsi" w:cstheme="minorHAnsi"/>
                <w:sz w:val="28"/>
                <w:szCs w:val="28"/>
              </w:rPr>
              <w:t xml:space="preserve"> Brief outline of role</w:t>
            </w:r>
          </w:p>
        </w:tc>
      </w:tr>
      <w:tr w:rsidR="007C4D0E" w:rsidRPr="006C7F68" w14:paraId="172A08C8" w14:textId="77777777" w:rsidTr="0056441D">
        <w:tc>
          <w:tcPr>
            <w:tcW w:w="5524" w:type="dxa"/>
          </w:tcPr>
          <w:p w14:paraId="0CD2AC7F" w14:textId="77777777" w:rsidR="007C403A" w:rsidRPr="006C7F68" w:rsidRDefault="007C403A"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Corporate Parenting Board</w:t>
            </w:r>
          </w:p>
          <w:p w14:paraId="19879712" w14:textId="34D9980D" w:rsidR="007C4D0E" w:rsidRPr="006C7F68" w:rsidRDefault="007C4D0E" w:rsidP="00E86416">
            <w:pPr>
              <w:spacing w:after="0" w:line="240" w:lineRule="auto"/>
              <w:rPr>
                <w:rFonts w:asciiTheme="minorHAnsi" w:hAnsiTheme="minorHAnsi" w:cstheme="minorHAnsi"/>
              </w:rPr>
            </w:pPr>
            <w:r w:rsidRPr="00E86416">
              <w:rPr>
                <w:rFonts w:asciiTheme="minorHAnsi" w:hAnsiTheme="minorHAnsi" w:cstheme="minorHAnsi"/>
              </w:rPr>
              <w:t>Chair</w:t>
            </w:r>
            <w:r w:rsidR="00151ADF" w:rsidRPr="00E86416">
              <w:rPr>
                <w:rFonts w:asciiTheme="minorHAnsi" w:hAnsiTheme="minorHAnsi" w:cstheme="minorHAnsi"/>
              </w:rPr>
              <w:t xml:space="preserve"> - Cllr Barbara Inman</w:t>
            </w:r>
          </w:p>
        </w:tc>
        <w:tc>
          <w:tcPr>
            <w:tcW w:w="8901" w:type="dxa"/>
          </w:tcPr>
          <w:p w14:paraId="01BB5EFE" w14:textId="77777777" w:rsidR="007C4D0E" w:rsidRPr="006C7F68" w:rsidRDefault="007C4D0E" w:rsidP="00C44EC6">
            <w:pPr>
              <w:pStyle w:val="ListParagraph"/>
              <w:numPr>
                <w:ilvl w:val="0"/>
                <w:numId w:val="9"/>
              </w:numPr>
              <w:spacing w:after="0" w:line="240" w:lineRule="auto"/>
              <w:ind w:hanging="403"/>
              <w:rPr>
                <w:rFonts w:asciiTheme="minorHAnsi" w:hAnsiTheme="minorHAnsi" w:cstheme="minorHAnsi"/>
              </w:rPr>
            </w:pPr>
            <w:r w:rsidRPr="006C7F68">
              <w:rPr>
                <w:rFonts w:asciiTheme="minorHAnsi" w:hAnsiTheme="minorHAnsi" w:cstheme="minorHAnsi"/>
              </w:rPr>
              <w:t xml:space="preserve">Strategic overview of school </w:t>
            </w:r>
          </w:p>
          <w:p w14:paraId="54DC0148" w14:textId="2C14AE6B" w:rsidR="007C4D0E" w:rsidRPr="006C7F68" w:rsidRDefault="007C4D0E" w:rsidP="00E86416">
            <w:pPr>
              <w:pStyle w:val="ListParagraph"/>
              <w:numPr>
                <w:ilvl w:val="0"/>
                <w:numId w:val="9"/>
              </w:numPr>
              <w:spacing w:after="0" w:line="240" w:lineRule="auto"/>
              <w:ind w:hanging="403"/>
              <w:rPr>
                <w:rFonts w:asciiTheme="minorHAnsi" w:hAnsiTheme="minorHAnsi" w:cstheme="minorHAnsi"/>
              </w:rPr>
            </w:pPr>
            <w:r w:rsidRPr="006C7F68">
              <w:rPr>
                <w:rFonts w:asciiTheme="minorHAnsi" w:hAnsiTheme="minorHAnsi" w:cstheme="minorHAnsi"/>
              </w:rPr>
              <w:t xml:space="preserve">Support and challenge </w:t>
            </w:r>
            <w:r w:rsidR="00770773" w:rsidRPr="006C7F68">
              <w:rPr>
                <w:rFonts w:asciiTheme="minorHAnsi" w:hAnsiTheme="minorHAnsi" w:cstheme="minorHAnsi"/>
              </w:rPr>
              <w:t>to Virtual school</w:t>
            </w:r>
          </w:p>
        </w:tc>
      </w:tr>
      <w:tr w:rsidR="007C4D0E" w:rsidRPr="006C7F68" w14:paraId="6445327E" w14:textId="77777777" w:rsidTr="0056441D">
        <w:tc>
          <w:tcPr>
            <w:tcW w:w="5524" w:type="dxa"/>
          </w:tcPr>
          <w:p w14:paraId="429F9ED9" w14:textId="77777777" w:rsidR="007C4D0E" w:rsidRPr="006C7F68" w:rsidRDefault="007C4D0E"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Head teacher</w:t>
            </w:r>
            <w:r w:rsidR="007C403A" w:rsidRPr="006C7F68">
              <w:rPr>
                <w:rFonts w:asciiTheme="minorHAnsi" w:hAnsiTheme="minorHAnsi" w:cstheme="minorHAnsi"/>
                <w:b/>
                <w:sz w:val="24"/>
                <w:szCs w:val="24"/>
              </w:rPr>
              <w:t xml:space="preserve"> – shared role</w:t>
            </w:r>
          </w:p>
          <w:p w14:paraId="009DBB89" w14:textId="77777777" w:rsidR="007C4D0E" w:rsidRPr="006C7F68" w:rsidRDefault="007C4D0E" w:rsidP="005C2AED">
            <w:pPr>
              <w:spacing w:after="0" w:line="240" w:lineRule="auto"/>
              <w:rPr>
                <w:rFonts w:asciiTheme="minorHAnsi" w:hAnsiTheme="minorHAnsi" w:cstheme="minorHAnsi"/>
              </w:rPr>
            </w:pPr>
            <w:r w:rsidRPr="006C7F68">
              <w:rPr>
                <w:rFonts w:asciiTheme="minorHAnsi" w:hAnsiTheme="minorHAnsi" w:cstheme="minorHAnsi"/>
              </w:rPr>
              <w:t>Linda Russell-Bond (6416)</w:t>
            </w:r>
          </w:p>
          <w:p w14:paraId="3E301BEF" w14:textId="77777777" w:rsidR="007C403A" w:rsidRPr="006C7F68" w:rsidRDefault="007C403A" w:rsidP="005C2AED">
            <w:pPr>
              <w:spacing w:after="0" w:line="240" w:lineRule="auto"/>
              <w:rPr>
                <w:rFonts w:asciiTheme="minorHAnsi" w:hAnsiTheme="minorHAnsi" w:cstheme="minorHAnsi"/>
              </w:rPr>
            </w:pPr>
            <w:r w:rsidRPr="006C7F68">
              <w:rPr>
                <w:rFonts w:asciiTheme="minorHAnsi" w:hAnsiTheme="minorHAnsi" w:cstheme="minorHAnsi"/>
              </w:rPr>
              <w:t>Janet Wilson (4995)</w:t>
            </w:r>
          </w:p>
        </w:tc>
        <w:tc>
          <w:tcPr>
            <w:tcW w:w="8901" w:type="dxa"/>
          </w:tcPr>
          <w:p w14:paraId="56AC7D43" w14:textId="77777777" w:rsidR="007C4D0E" w:rsidRPr="006C7F68" w:rsidRDefault="007C4D0E" w:rsidP="00C44EC6">
            <w:pPr>
              <w:pStyle w:val="ListParagraph"/>
              <w:numPr>
                <w:ilvl w:val="0"/>
                <w:numId w:val="7"/>
              </w:numPr>
              <w:spacing w:after="0" w:line="240" w:lineRule="auto"/>
              <w:ind w:hanging="403"/>
              <w:rPr>
                <w:rFonts w:asciiTheme="minorHAnsi" w:hAnsiTheme="minorHAnsi" w:cstheme="minorHAnsi"/>
              </w:rPr>
            </w:pPr>
            <w:r w:rsidRPr="006C7F68">
              <w:rPr>
                <w:rFonts w:asciiTheme="minorHAnsi" w:hAnsiTheme="minorHAnsi" w:cstheme="minorHAnsi"/>
              </w:rPr>
              <w:t xml:space="preserve">Lead and manage Virtual School </w:t>
            </w:r>
            <w:r w:rsidR="00196F44" w:rsidRPr="006C7F68">
              <w:rPr>
                <w:rFonts w:asciiTheme="minorHAnsi" w:hAnsiTheme="minorHAnsi" w:cstheme="minorHAnsi"/>
              </w:rPr>
              <w:t>provides strategic</w:t>
            </w:r>
            <w:r w:rsidRPr="006C7F68">
              <w:rPr>
                <w:rFonts w:asciiTheme="minorHAnsi" w:hAnsiTheme="minorHAnsi" w:cstheme="minorHAnsi"/>
              </w:rPr>
              <w:t xml:space="preserve"> direction</w:t>
            </w:r>
          </w:p>
          <w:p w14:paraId="324E45B0" w14:textId="77777777" w:rsidR="007C4D0E" w:rsidRPr="006C7F68" w:rsidRDefault="007C4D0E" w:rsidP="00C44EC6">
            <w:pPr>
              <w:pStyle w:val="ListParagraph"/>
              <w:numPr>
                <w:ilvl w:val="0"/>
                <w:numId w:val="7"/>
              </w:numPr>
              <w:spacing w:after="0" w:line="240" w:lineRule="auto"/>
              <w:ind w:hanging="403"/>
              <w:rPr>
                <w:rFonts w:asciiTheme="minorHAnsi" w:hAnsiTheme="minorHAnsi" w:cstheme="minorHAnsi"/>
              </w:rPr>
            </w:pPr>
            <w:r w:rsidRPr="006C7F68">
              <w:rPr>
                <w:rFonts w:asciiTheme="minorHAnsi" w:hAnsiTheme="minorHAnsi" w:cstheme="minorHAnsi"/>
              </w:rPr>
              <w:t xml:space="preserve">School self-evaluation </w:t>
            </w:r>
          </w:p>
          <w:p w14:paraId="7FD43C50" w14:textId="77777777" w:rsidR="007C4D0E" w:rsidRPr="006C7F68" w:rsidRDefault="007C4D0E" w:rsidP="00C44EC6">
            <w:pPr>
              <w:pStyle w:val="ListParagraph"/>
              <w:numPr>
                <w:ilvl w:val="0"/>
                <w:numId w:val="7"/>
              </w:numPr>
              <w:spacing w:after="0" w:line="240" w:lineRule="auto"/>
              <w:ind w:hanging="403"/>
              <w:rPr>
                <w:rFonts w:asciiTheme="minorHAnsi" w:hAnsiTheme="minorHAnsi" w:cstheme="minorHAnsi"/>
              </w:rPr>
            </w:pPr>
            <w:r w:rsidRPr="006C7F68">
              <w:rPr>
                <w:rFonts w:asciiTheme="minorHAnsi" w:hAnsiTheme="minorHAnsi" w:cstheme="minorHAnsi"/>
              </w:rPr>
              <w:t xml:space="preserve">Oversees tracking of pupil progress </w:t>
            </w:r>
          </w:p>
          <w:p w14:paraId="0C1ABEEE" w14:textId="77777777" w:rsidR="007C4D0E" w:rsidRPr="006C7F68" w:rsidRDefault="007C4D0E" w:rsidP="00C44EC6">
            <w:pPr>
              <w:pStyle w:val="ListParagraph"/>
              <w:numPr>
                <w:ilvl w:val="0"/>
                <w:numId w:val="7"/>
              </w:numPr>
              <w:spacing w:after="0" w:line="240" w:lineRule="auto"/>
              <w:ind w:hanging="403"/>
              <w:rPr>
                <w:rFonts w:asciiTheme="minorHAnsi" w:hAnsiTheme="minorHAnsi" w:cstheme="minorHAnsi"/>
              </w:rPr>
            </w:pPr>
            <w:r w:rsidRPr="006C7F68">
              <w:rPr>
                <w:rFonts w:asciiTheme="minorHAnsi" w:hAnsiTheme="minorHAnsi" w:cstheme="minorHAnsi"/>
              </w:rPr>
              <w:t xml:space="preserve">Monitor and challenge school achievement, attendance, </w:t>
            </w:r>
            <w:r w:rsidR="00134371" w:rsidRPr="006C7F68">
              <w:rPr>
                <w:rFonts w:asciiTheme="minorHAnsi" w:hAnsiTheme="minorHAnsi" w:cstheme="minorHAnsi"/>
              </w:rPr>
              <w:t xml:space="preserve">PEPs, </w:t>
            </w:r>
            <w:r w:rsidRPr="006C7F68">
              <w:rPr>
                <w:rFonts w:asciiTheme="minorHAnsi" w:hAnsiTheme="minorHAnsi" w:cstheme="minorHAnsi"/>
              </w:rPr>
              <w:t>exclusions etc</w:t>
            </w:r>
          </w:p>
          <w:p w14:paraId="791B594B" w14:textId="77777777" w:rsidR="007C4D0E" w:rsidRPr="006C7F68" w:rsidRDefault="007C4D0E" w:rsidP="00C44EC6">
            <w:pPr>
              <w:pStyle w:val="ListParagraph"/>
              <w:numPr>
                <w:ilvl w:val="0"/>
                <w:numId w:val="7"/>
              </w:numPr>
              <w:spacing w:after="0" w:line="240" w:lineRule="auto"/>
              <w:ind w:hanging="403"/>
              <w:rPr>
                <w:rFonts w:asciiTheme="minorHAnsi" w:hAnsiTheme="minorHAnsi" w:cstheme="minorHAnsi"/>
              </w:rPr>
            </w:pPr>
            <w:r w:rsidRPr="006C7F68">
              <w:rPr>
                <w:rFonts w:asciiTheme="minorHAnsi" w:hAnsiTheme="minorHAnsi" w:cstheme="minorHAnsi"/>
              </w:rPr>
              <w:t xml:space="preserve">Financial and budget control </w:t>
            </w:r>
          </w:p>
          <w:p w14:paraId="293D923A" w14:textId="77777777" w:rsidR="007C4D0E" w:rsidRPr="006C7F68" w:rsidRDefault="007C4D0E" w:rsidP="00C44EC6">
            <w:pPr>
              <w:pStyle w:val="ListParagraph"/>
              <w:numPr>
                <w:ilvl w:val="0"/>
                <w:numId w:val="7"/>
              </w:numPr>
              <w:spacing w:after="0" w:line="240" w:lineRule="auto"/>
              <w:ind w:hanging="403"/>
              <w:rPr>
                <w:rFonts w:asciiTheme="minorHAnsi" w:hAnsiTheme="minorHAnsi" w:cstheme="minorHAnsi"/>
              </w:rPr>
            </w:pPr>
            <w:r w:rsidRPr="006C7F68">
              <w:rPr>
                <w:rFonts w:asciiTheme="minorHAnsi" w:hAnsiTheme="minorHAnsi" w:cstheme="minorHAnsi"/>
              </w:rPr>
              <w:t xml:space="preserve">Report to </w:t>
            </w:r>
            <w:r w:rsidR="00196F44" w:rsidRPr="006C7F68">
              <w:rPr>
                <w:rFonts w:asciiTheme="minorHAnsi" w:hAnsiTheme="minorHAnsi" w:cstheme="minorHAnsi"/>
              </w:rPr>
              <w:t xml:space="preserve">DCS, </w:t>
            </w:r>
            <w:r w:rsidRPr="006C7F68">
              <w:rPr>
                <w:rFonts w:asciiTheme="minorHAnsi" w:hAnsiTheme="minorHAnsi" w:cstheme="minorHAnsi"/>
              </w:rPr>
              <w:t>Cabinet/</w:t>
            </w:r>
            <w:r w:rsidR="00196F44" w:rsidRPr="006C7F68">
              <w:rPr>
                <w:rFonts w:asciiTheme="minorHAnsi" w:hAnsiTheme="minorHAnsi" w:cstheme="minorHAnsi"/>
              </w:rPr>
              <w:t xml:space="preserve"> Corporate Parenting Board</w:t>
            </w:r>
            <w:r w:rsidRPr="006C7F68">
              <w:rPr>
                <w:rFonts w:asciiTheme="minorHAnsi" w:hAnsiTheme="minorHAnsi" w:cstheme="minorHAnsi"/>
              </w:rPr>
              <w:t>/</w:t>
            </w:r>
            <w:r w:rsidR="00196F44" w:rsidRPr="006C7F68">
              <w:rPr>
                <w:rFonts w:asciiTheme="minorHAnsi" w:hAnsiTheme="minorHAnsi" w:cstheme="minorHAnsi"/>
              </w:rPr>
              <w:t>CYPIOC strategic Group/</w:t>
            </w:r>
            <w:r w:rsidRPr="006C7F68">
              <w:rPr>
                <w:rFonts w:asciiTheme="minorHAnsi" w:hAnsiTheme="minorHAnsi" w:cstheme="minorHAnsi"/>
              </w:rPr>
              <w:t>C</w:t>
            </w:r>
            <w:r w:rsidR="00196F44" w:rsidRPr="006C7F68">
              <w:rPr>
                <w:rFonts w:asciiTheme="minorHAnsi" w:hAnsiTheme="minorHAnsi" w:cstheme="minorHAnsi"/>
              </w:rPr>
              <w:t>SMG</w:t>
            </w:r>
            <w:r w:rsidRPr="006C7F68">
              <w:rPr>
                <w:rFonts w:asciiTheme="minorHAnsi" w:hAnsiTheme="minorHAnsi" w:cstheme="minorHAnsi"/>
              </w:rPr>
              <w:t xml:space="preserve">/ </w:t>
            </w:r>
          </w:p>
          <w:p w14:paraId="3A1F77D6" w14:textId="30741736" w:rsidR="007C4D0E" w:rsidRPr="006C7F68" w:rsidRDefault="00476897" w:rsidP="00C44EC6">
            <w:pPr>
              <w:pStyle w:val="ListParagraph"/>
              <w:numPr>
                <w:ilvl w:val="0"/>
                <w:numId w:val="7"/>
              </w:numPr>
              <w:spacing w:after="0" w:line="240" w:lineRule="auto"/>
              <w:ind w:hanging="403"/>
              <w:rPr>
                <w:rFonts w:asciiTheme="minorHAnsi" w:hAnsiTheme="minorHAnsi" w:cstheme="minorHAnsi"/>
              </w:rPr>
            </w:pPr>
            <w:r w:rsidRPr="006C7F68">
              <w:rPr>
                <w:rFonts w:asciiTheme="minorHAnsi" w:hAnsiTheme="minorHAnsi" w:cstheme="minorHAnsi"/>
              </w:rPr>
              <w:t>Chairs</w:t>
            </w:r>
            <w:r w:rsidR="007C4D0E" w:rsidRPr="006C7F68">
              <w:rPr>
                <w:rFonts w:asciiTheme="minorHAnsi" w:hAnsiTheme="minorHAnsi" w:cstheme="minorHAnsi"/>
              </w:rPr>
              <w:t xml:space="preserve">/attends a range </w:t>
            </w:r>
            <w:r w:rsidR="00134371" w:rsidRPr="006C7F68">
              <w:rPr>
                <w:rFonts w:asciiTheme="minorHAnsi" w:hAnsiTheme="minorHAnsi" w:cstheme="minorHAnsi"/>
              </w:rPr>
              <w:t>of meetings</w:t>
            </w:r>
            <w:r w:rsidR="007C4D0E" w:rsidRPr="006C7F68">
              <w:rPr>
                <w:rFonts w:asciiTheme="minorHAnsi" w:hAnsiTheme="minorHAnsi" w:cstheme="minorHAnsi"/>
              </w:rPr>
              <w:t xml:space="preserve"> to support </w:t>
            </w:r>
            <w:r w:rsidRPr="006C7F68">
              <w:rPr>
                <w:rFonts w:asciiTheme="minorHAnsi" w:hAnsiTheme="minorHAnsi" w:cstheme="minorHAnsi"/>
              </w:rPr>
              <w:t>CYPIOC</w:t>
            </w:r>
            <w:r w:rsidR="007C4D0E" w:rsidRPr="006C7F68">
              <w:rPr>
                <w:rFonts w:asciiTheme="minorHAnsi" w:hAnsiTheme="minorHAnsi" w:cstheme="minorHAnsi"/>
              </w:rPr>
              <w:t xml:space="preserve"> including VEMT</w:t>
            </w:r>
          </w:p>
        </w:tc>
      </w:tr>
      <w:tr w:rsidR="007C4D0E" w:rsidRPr="006C7F68" w14:paraId="6A2D0958" w14:textId="77777777" w:rsidTr="0056441D">
        <w:trPr>
          <w:trHeight w:val="1385"/>
        </w:trPr>
        <w:tc>
          <w:tcPr>
            <w:tcW w:w="5524" w:type="dxa"/>
          </w:tcPr>
          <w:p w14:paraId="4DAEFF3D" w14:textId="64212CB9" w:rsidR="007C4D0E" w:rsidRPr="006C7F68" w:rsidRDefault="00C86A9A"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Senior Information &amp; Administration Officer</w:t>
            </w:r>
          </w:p>
          <w:p w14:paraId="4D829D7A" w14:textId="77777777" w:rsidR="007C4D0E" w:rsidRPr="006C7F68" w:rsidRDefault="007C4D0E" w:rsidP="005C2AED">
            <w:pPr>
              <w:spacing w:after="0" w:line="240" w:lineRule="auto"/>
              <w:rPr>
                <w:rFonts w:asciiTheme="minorHAnsi" w:hAnsiTheme="minorHAnsi" w:cstheme="minorHAnsi"/>
              </w:rPr>
            </w:pPr>
            <w:r w:rsidRPr="006C7F68">
              <w:rPr>
                <w:rFonts w:asciiTheme="minorHAnsi" w:hAnsiTheme="minorHAnsi" w:cstheme="minorHAnsi"/>
              </w:rPr>
              <w:t xml:space="preserve">Elizabeth </w:t>
            </w:r>
            <w:r w:rsidR="00196F44" w:rsidRPr="006C7F68">
              <w:rPr>
                <w:rFonts w:asciiTheme="minorHAnsi" w:hAnsiTheme="minorHAnsi" w:cstheme="minorHAnsi"/>
              </w:rPr>
              <w:t>Townsend (</w:t>
            </w:r>
            <w:r w:rsidRPr="006C7F68">
              <w:rPr>
                <w:rFonts w:asciiTheme="minorHAnsi" w:hAnsiTheme="minorHAnsi" w:cstheme="minorHAnsi"/>
              </w:rPr>
              <w:t>7677)</w:t>
            </w:r>
          </w:p>
        </w:tc>
        <w:tc>
          <w:tcPr>
            <w:tcW w:w="8901" w:type="dxa"/>
          </w:tcPr>
          <w:p w14:paraId="26E034C1" w14:textId="77777777" w:rsidR="007C4D0E" w:rsidRPr="006C7F68" w:rsidRDefault="007C4D0E" w:rsidP="00C44EC6">
            <w:pPr>
              <w:pStyle w:val="ListParagraph"/>
              <w:numPr>
                <w:ilvl w:val="0"/>
                <w:numId w:val="6"/>
              </w:numPr>
              <w:spacing w:after="0" w:line="240" w:lineRule="auto"/>
              <w:ind w:left="742" w:hanging="425"/>
              <w:rPr>
                <w:rFonts w:asciiTheme="minorHAnsi" w:hAnsiTheme="minorHAnsi" w:cstheme="minorHAnsi"/>
              </w:rPr>
            </w:pPr>
            <w:r w:rsidRPr="006C7F68">
              <w:rPr>
                <w:rFonts w:asciiTheme="minorHAnsi" w:hAnsiTheme="minorHAnsi" w:cstheme="minorHAnsi"/>
              </w:rPr>
              <w:t>Provides full administrative support to Virtual School</w:t>
            </w:r>
          </w:p>
          <w:p w14:paraId="02548504" w14:textId="77777777" w:rsidR="007C4D0E" w:rsidRPr="006C7F68" w:rsidRDefault="007C4D0E" w:rsidP="00C44EC6">
            <w:pPr>
              <w:pStyle w:val="ListParagraph"/>
              <w:numPr>
                <w:ilvl w:val="0"/>
                <w:numId w:val="6"/>
              </w:numPr>
              <w:spacing w:after="0" w:line="240" w:lineRule="auto"/>
              <w:ind w:left="742" w:hanging="425"/>
              <w:rPr>
                <w:rFonts w:asciiTheme="minorHAnsi" w:hAnsiTheme="minorHAnsi" w:cstheme="minorHAnsi"/>
              </w:rPr>
            </w:pPr>
            <w:r w:rsidRPr="006C7F68">
              <w:rPr>
                <w:rFonts w:asciiTheme="minorHAnsi" w:hAnsiTheme="minorHAnsi" w:cstheme="minorHAnsi"/>
              </w:rPr>
              <w:t>Admin of PEPs –QA, RAG, etc</w:t>
            </w:r>
          </w:p>
          <w:p w14:paraId="7F7FA711" w14:textId="77777777" w:rsidR="007C4D0E" w:rsidRPr="006C7F68" w:rsidRDefault="00196F44" w:rsidP="00C44EC6">
            <w:pPr>
              <w:pStyle w:val="ListParagraph"/>
              <w:numPr>
                <w:ilvl w:val="0"/>
                <w:numId w:val="6"/>
              </w:numPr>
              <w:spacing w:after="0" w:line="240" w:lineRule="auto"/>
              <w:ind w:left="742" w:hanging="425"/>
              <w:rPr>
                <w:rFonts w:asciiTheme="minorHAnsi" w:hAnsiTheme="minorHAnsi" w:cstheme="minorHAnsi"/>
              </w:rPr>
            </w:pPr>
            <w:r w:rsidRPr="006C7F68">
              <w:rPr>
                <w:rFonts w:asciiTheme="minorHAnsi" w:hAnsiTheme="minorHAnsi" w:cstheme="minorHAnsi"/>
              </w:rPr>
              <w:t>Maintain register of CYPIOC</w:t>
            </w:r>
            <w:r w:rsidR="007C4D0E" w:rsidRPr="006C7F68">
              <w:rPr>
                <w:rFonts w:asciiTheme="minorHAnsi" w:hAnsiTheme="minorHAnsi" w:cstheme="minorHAnsi"/>
              </w:rPr>
              <w:t xml:space="preserve"> –Admission/Discharges/Change of placements</w:t>
            </w:r>
          </w:p>
          <w:p w14:paraId="5F39355B" w14:textId="77777777" w:rsidR="007C4D0E" w:rsidRPr="006C7F68" w:rsidRDefault="007C4D0E" w:rsidP="00C44EC6">
            <w:pPr>
              <w:pStyle w:val="ListParagraph"/>
              <w:numPr>
                <w:ilvl w:val="0"/>
                <w:numId w:val="6"/>
              </w:numPr>
              <w:spacing w:after="0" w:line="240" w:lineRule="auto"/>
              <w:ind w:left="742" w:hanging="425"/>
              <w:rPr>
                <w:rFonts w:asciiTheme="minorHAnsi" w:hAnsiTheme="minorHAnsi" w:cstheme="minorHAnsi"/>
              </w:rPr>
            </w:pPr>
            <w:r w:rsidRPr="006C7F68">
              <w:rPr>
                <w:rFonts w:asciiTheme="minorHAnsi" w:hAnsiTheme="minorHAnsi" w:cstheme="minorHAnsi"/>
              </w:rPr>
              <w:t>Maintains data bases</w:t>
            </w:r>
          </w:p>
          <w:p w14:paraId="700AD227" w14:textId="70AB525F" w:rsidR="007C4D0E" w:rsidRPr="006C7F68" w:rsidRDefault="00476897" w:rsidP="00E86416">
            <w:pPr>
              <w:pStyle w:val="ListParagraph"/>
              <w:numPr>
                <w:ilvl w:val="0"/>
                <w:numId w:val="6"/>
              </w:numPr>
              <w:spacing w:after="0" w:line="240" w:lineRule="auto"/>
              <w:ind w:left="742" w:hanging="425"/>
              <w:rPr>
                <w:rFonts w:asciiTheme="minorHAnsi" w:hAnsiTheme="minorHAnsi" w:cstheme="minorHAnsi"/>
              </w:rPr>
            </w:pPr>
            <w:r w:rsidRPr="006C7F68">
              <w:rPr>
                <w:rFonts w:asciiTheme="minorHAnsi" w:hAnsiTheme="minorHAnsi" w:cstheme="minorHAnsi"/>
              </w:rPr>
              <w:t>Collect/</w:t>
            </w:r>
            <w:r w:rsidR="00196F44" w:rsidRPr="006C7F68">
              <w:rPr>
                <w:rFonts w:asciiTheme="minorHAnsi" w:hAnsiTheme="minorHAnsi" w:cstheme="minorHAnsi"/>
              </w:rPr>
              <w:t>analyse pupil outcome data</w:t>
            </w:r>
          </w:p>
        </w:tc>
      </w:tr>
      <w:tr w:rsidR="007C4D0E" w:rsidRPr="006C7F68" w14:paraId="1B72FD97" w14:textId="77777777" w:rsidTr="0056441D">
        <w:tc>
          <w:tcPr>
            <w:tcW w:w="5524" w:type="dxa"/>
          </w:tcPr>
          <w:p w14:paraId="5CCC5374" w14:textId="77777777" w:rsidR="007C4D0E" w:rsidRPr="006C7F68" w:rsidRDefault="007C4D0E"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 xml:space="preserve">Education Development Adviser </w:t>
            </w:r>
            <w:r w:rsidR="00476897" w:rsidRPr="006C7F68">
              <w:rPr>
                <w:rFonts w:asciiTheme="minorHAnsi" w:hAnsiTheme="minorHAnsi" w:cstheme="minorHAnsi"/>
                <w:b/>
                <w:sz w:val="24"/>
                <w:szCs w:val="24"/>
              </w:rPr>
              <w:t>CYPIOC</w:t>
            </w:r>
          </w:p>
          <w:p w14:paraId="25AA64DB" w14:textId="1465F18B" w:rsidR="007C4D0E" w:rsidRPr="006C7F68" w:rsidRDefault="00C86A9A" w:rsidP="005C2AED">
            <w:pPr>
              <w:spacing w:after="0" w:line="240" w:lineRule="auto"/>
              <w:rPr>
                <w:rFonts w:asciiTheme="minorHAnsi" w:hAnsiTheme="minorHAnsi" w:cstheme="minorHAnsi"/>
              </w:rPr>
            </w:pPr>
            <w:r w:rsidRPr="006C7F68">
              <w:rPr>
                <w:rFonts w:asciiTheme="minorHAnsi" w:hAnsiTheme="minorHAnsi" w:cstheme="minorHAnsi"/>
              </w:rPr>
              <w:t>Catherine Ellis (7650)</w:t>
            </w:r>
          </w:p>
          <w:p w14:paraId="14EBE5A0" w14:textId="77777777" w:rsidR="007C4D0E" w:rsidRPr="006C7F68" w:rsidRDefault="007C4D0E" w:rsidP="005C2AED">
            <w:pPr>
              <w:spacing w:after="0" w:line="240" w:lineRule="auto"/>
              <w:rPr>
                <w:rFonts w:asciiTheme="minorHAnsi" w:hAnsiTheme="minorHAnsi" w:cstheme="minorHAnsi"/>
              </w:rPr>
            </w:pPr>
          </w:p>
          <w:p w14:paraId="38D4EA37" w14:textId="77777777" w:rsidR="007C4D0E" w:rsidRPr="006C7F68" w:rsidRDefault="007C4D0E" w:rsidP="005C2AED">
            <w:pPr>
              <w:spacing w:after="0" w:line="240" w:lineRule="auto"/>
              <w:rPr>
                <w:rFonts w:asciiTheme="minorHAnsi" w:hAnsiTheme="minorHAnsi" w:cstheme="minorHAnsi"/>
              </w:rPr>
            </w:pPr>
          </w:p>
          <w:p w14:paraId="5B2A1792" w14:textId="77777777" w:rsidR="007C4D0E" w:rsidRPr="006C7F68" w:rsidRDefault="007C4D0E" w:rsidP="005C2AED">
            <w:pPr>
              <w:spacing w:after="0" w:line="240" w:lineRule="auto"/>
              <w:rPr>
                <w:rFonts w:asciiTheme="minorHAnsi" w:hAnsiTheme="minorHAnsi" w:cstheme="minorHAnsi"/>
              </w:rPr>
            </w:pPr>
          </w:p>
          <w:p w14:paraId="78D722D6" w14:textId="77777777" w:rsidR="007C4D0E" w:rsidRPr="006C7F68" w:rsidRDefault="007C4D0E" w:rsidP="005C2AED">
            <w:pPr>
              <w:spacing w:after="0" w:line="240" w:lineRule="auto"/>
              <w:rPr>
                <w:rFonts w:asciiTheme="minorHAnsi" w:hAnsiTheme="minorHAnsi" w:cstheme="minorHAnsi"/>
              </w:rPr>
            </w:pPr>
          </w:p>
        </w:tc>
        <w:tc>
          <w:tcPr>
            <w:tcW w:w="8901" w:type="dxa"/>
          </w:tcPr>
          <w:p w14:paraId="70607409" w14:textId="77777777" w:rsidR="007C4D0E" w:rsidRPr="006C7F68" w:rsidRDefault="007C4D0E" w:rsidP="00C44EC6">
            <w:pPr>
              <w:pStyle w:val="ListParagraph"/>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To provide challenge and support to schools and settings outside of the borough</w:t>
            </w:r>
          </w:p>
          <w:p w14:paraId="3F5066B2" w14:textId="77777777" w:rsidR="007C4D0E" w:rsidRPr="006C7F68" w:rsidRDefault="007C4D0E" w:rsidP="00C44EC6">
            <w:pPr>
              <w:pStyle w:val="ListParagraph"/>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 xml:space="preserve">To oversee </w:t>
            </w:r>
            <w:r w:rsidR="00476897" w:rsidRPr="006C7F68">
              <w:rPr>
                <w:rFonts w:asciiTheme="minorHAnsi" w:hAnsiTheme="minorHAnsi" w:cstheme="minorHAnsi"/>
              </w:rPr>
              <w:t>CYPIOC</w:t>
            </w:r>
            <w:r w:rsidRPr="006C7F68">
              <w:rPr>
                <w:rFonts w:asciiTheme="minorHAnsi" w:hAnsiTheme="minorHAnsi" w:cstheme="minorHAnsi"/>
              </w:rPr>
              <w:t xml:space="preserve"> Post 16</w:t>
            </w:r>
          </w:p>
          <w:p w14:paraId="0A808406" w14:textId="55C156DA" w:rsidR="007C4D0E" w:rsidRPr="006C7F68" w:rsidRDefault="007C4D0E" w:rsidP="00C44EC6">
            <w:pPr>
              <w:pStyle w:val="ListParagraph"/>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 xml:space="preserve">To support all agencies with </w:t>
            </w:r>
            <w:r w:rsidR="00476897" w:rsidRPr="006C7F68">
              <w:rPr>
                <w:rFonts w:asciiTheme="minorHAnsi" w:hAnsiTheme="minorHAnsi" w:cstheme="minorHAnsi"/>
              </w:rPr>
              <w:t>CYPIOC</w:t>
            </w:r>
            <w:r w:rsidRPr="006C7F68">
              <w:rPr>
                <w:rFonts w:asciiTheme="minorHAnsi" w:hAnsiTheme="minorHAnsi" w:cstheme="minorHAnsi"/>
              </w:rPr>
              <w:t xml:space="preserve"> educated outside the borough</w:t>
            </w:r>
          </w:p>
          <w:p w14:paraId="752DC6DA" w14:textId="34F109F2" w:rsidR="00151ADF" w:rsidRPr="006C7F68" w:rsidRDefault="00151ADF" w:rsidP="00C44EC6">
            <w:pPr>
              <w:pStyle w:val="ListParagraph"/>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Virtual School SEN representative</w:t>
            </w:r>
          </w:p>
          <w:p w14:paraId="1E174B01" w14:textId="40A62C7D" w:rsidR="00151ADF" w:rsidRPr="006C7F68" w:rsidRDefault="00151ADF" w:rsidP="00C44EC6">
            <w:pPr>
              <w:pStyle w:val="ListParagraph"/>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Thrive Practitioner</w:t>
            </w:r>
          </w:p>
          <w:p w14:paraId="0F286337" w14:textId="77777777" w:rsidR="007C4D0E" w:rsidRPr="006C7F68" w:rsidRDefault="007C4D0E" w:rsidP="00C44EC6">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Support day to day management of VS</w:t>
            </w:r>
          </w:p>
        </w:tc>
      </w:tr>
      <w:tr w:rsidR="00613123" w:rsidRPr="006C7F68" w14:paraId="7773D0FE" w14:textId="77777777" w:rsidTr="0056441D">
        <w:tc>
          <w:tcPr>
            <w:tcW w:w="5524" w:type="dxa"/>
          </w:tcPr>
          <w:p w14:paraId="25773DB5" w14:textId="77777777" w:rsidR="00613123" w:rsidRPr="006C7F68" w:rsidRDefault="00613123"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Education Development Adviser</w:t>
            </w:r>
            <w:r w:rsidR="00476897" w:rsidRPr="006C7F68">
              <w:rPr>
                <w:rFonts w:asciiTheme="minorHAnsi" w:hAnsiTheme="minorHAnsi" w:cstheme="minorHAnsi"/>
                <w:b/>
                <w:sz w:val="24"/>
                <w:szCs w:val="24"/>
              </w:rPr>
              <w:t xml:space="preserve"> CYPIOC</w:t>
            </w:r>
          </w:p>
          <w:p w14:paraId="6A8716E7" w14:textId="77777777" w:rsidR="00613123" w:rsidRPr="006C7F68" w:rsidRDefault="00F857D6" w:rsidP="005C2AED">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Claire Hart</w:t>
            </w:r>
            <w:r w:rsidR="007C403A" w:rsidRPr="006C7F68">
              <w:rPr>
                <w:rFonts w:asciiTheme="minorHAnsi" w:hAnsiTheme="minorHAnsi" w:cstheme="minorHAnsi"/>
                <w:sz w:val="24"/>
                <w:szCs w:val="24"/>
              </w:rPr>
              <w:t xml:space="preserve"> (8269)</w:t>
            </w:r>
          </w:p>
        </w:tc>
        <w:tc>
          <w:tcPr>
            <w:tcW w:w="8901" w:type="dxa"/>
          </w:tcPr>
          <w:p w14:paraId="5B868710" w14:textId="77777777" w:rsidR="00613123" w:rsidRPr="006C7F68" w:rsidRDefault="00613123" w:rsidP="00C44EC6">
            <w:pPr>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To provide challenge and support to schools and</w:t>
            </w:r>
            <w:r w:rsidR="00F857D6" w:rsidRPr="006C7F68">
              <w:rPr>
                <w:rFonts w:asciiTheme="minorHAnsi" w:hAnsiTheme="minorHAnsi" w:cstheme="minorHAnsi"/>
              </w:rPr>
              <w:t xml:space="preserve"> settings within Stockton</w:t>
            </w:r>
          </w:p>
          <w:p w14:paraId="52F86746" w14:textId="77777777" w:rsidR="00613123" w:rsidRPr="006C7F68" w:rsidRDefault="00F857D6" w:rsidP="00C44EC6">
            <w:pPr>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 xml:space="preserve">To oversee </w:t>
            </w:r>
            <w:r w:rsidR="00196F44" w:rsidRPr="006C7F68">
              <w:rPr>
                <w:rFonts w:asciiTheme="minorHAnsi" w:hAnsiTheme="minorHAnsi" w:cstheme="minorHAnsi"/>
              </w:rPr>
              <w:t>CYPIOC</w:t>
            </w:r>
            <w:r w:rsidRPr="006C7F68">
              <w:rPr>
                <w:rFonts w:asciiTheme="minorHAnsi" w:hAnsiTheme="minorHAnsi" w:cstheme="minorHAnsi"/>
              </w:rPr>
              <w:t xml:space="preserve"> in Early Years</w:t>
            </w:r>
          </w:p>
          <w:p w14:paraId="1E9EC8F1" w14:textId="66077EB2" w:rsidR="00613123" w:rsidRPr="006C7F68" w:rsidRDefault="00FB185A" w:rsidP="00C44EC6">
            <w:pPr>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 xml:space="preserve">To oversee Primary </w:t>
            </w:r>
            <w:r w:rsidR="005404E1" w:rsidRPr="006C7F68">
              <w:rPr>
                <w:rFonts w:asciiTheme="minorHAnsi" w:hAnsiTheme="minorHAnsi" w:cstheme="minorHAnsi"/>
              </w:rPr>
              <w:t xml:space="preserve">&amp; Secondary </w:t>
            </w:r>
            <w:r w:rsidRPr="006C7F68">
              <w:rPr>
                <w:rFonts w:asciiTheme="minorHAnsi" w:hAnsiTheme="minorHAnsi" w:cstheme="minorHAnsi"/>
              </w:rPr>
              <w:t>Hubs</w:t>
            </w:r>
          </w:p>
          <w:p w14:paraId="4C8F773A" w14:textId="77777777" w:rsidR="00FB185A" w:rsidRPr="006C7F68" w:rsidRDefault="00FB185A" w:rsidP="00C44EC6">
            <w:pPr>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To support the development of Attachment Friendly Schools</w:t>
            </w:r>
          </w:p>
          <w:p w14:paraId="36DDD652" w14:textId="77840BF5" w:rsidR="00613123" w:rsidRPr="006C7F68" w:rsidRDefault="00613123" w:rsidP="00C44EC6">
            <w:pPr>
              <w:numPr>
                <w:ilvl w:val="0"/>
                <w:numId w:val="4"/>
              </w:numPr>
              <w:spacing w:after="0" w:line="240" w:lineRule="auto"/>
              <w:ind w:hanging="403"/>
              <w:rPr>
                <w:rFonts w:asciiTheme="minorHAnsi" w:hAnsiTheme="minorHAnsi" w:cstheme="minorHAnsi"/>
              </w:rPr>
            </w:pPr>
            <w:r w:rsidRPr="006C7F68">
              <w:rPr>
                <w:rFonts w:asciiTheme="minorHAnsi" w:hAnsiTheme="minorHAnsi" w:cstheme="minorHAnsi"/>
              </w:rPr>
              <w:t>Support day to day management of VS</w:t>
            </w:r>
          </w:p>
        </w:tc>
      </w:tr>
      <w:tr w:rsidR="00D20F40" w:rsidRPr="006C7F68" w14:paraId="7F6DA590" w14:textId="77777777" w:rsidTr="0056441D">
        <w:tc>
          <w:tcPr>
            <w:tcW w:w="5524" w:type="dxa"/>
          </w:tcPr>
          <w:p w14:paraId="598B9326" w14:textId="38B85EE7" w:rsidR="00D20F40" w:rsidRPr="006C7F68" w:rsidRDefault="00A46857" w:rsidP="00D20F40">
            <w:pPr>
              <w:spacing w:after="0" w:line="240" w:lineRule="auto"/>
              <w:rPr>
                <w:rFonts w:asciiTheme="minorHAnsi" w:hAnsiTheme="minorHAnsi" w:cstheme="minorHAnsi"/>
                <w:b/>
                <w:bCs/>
                <w:sz w:val="24"/>
                <w:szCs w:val="24"/>
              </w:rPr>
            </w:pPr>
            <w:r w:rsidRPr="006C7F68">
              <w:rPr>
                <w:rFonts w:asciiTheme="minorHAnsi" w:hAnsiTheme="minorHAnsi" w:cstheme="minorHAnsi"/>
              </w:rPr>
              <w:br w:type="page"/>
            </w:r>
            <w:r w:rsidR="00D20F40" w:rsidRPr="006C7F68">
              <w:rPr>
                <w:rFonts w:asciiTheme="minorHAnsi" w:hAnsiTheme="minorHAnsi" w:cstheme="minorHAnsi"/>
                <w:b/>
                <w:bCs/>
                <w:sz w:val="24"/>
                <w:szCs w:val="24"/>
              </w:rPr>
              <w:t>Education Improvement Officer</w:t>
            </w:r>
          </w:p>
          <w:p w14:paraId="661977DA" w14:textId="5A990320" w:rsidR="00D20F40" w:rsidRPr="006C7F68" w:rsidRDefault="00D20F40" w:rsidP="00D20F40">
            <w:pPr>
              <w:spacing w:after="0" w:line="240" w:lineRule="auto"/>
              <w:rPr>
                <w:rFonts w:asciiTheme="minorHAnsi" w:hAnsiTheme="minorHAnsi" w:cstheme="minorHAnsi"/>
                <w:b/>
                <w:sz w:val="24"/>
                <w:szCs w:val="24"/>
              </w:rPr>
            </w:pPr>
            <w:r w:rsidRPr="006C7F68">
              <w:rPr>
                <w:rFonts w:asciiTheme="minorHAnsi" w:hAnsiTheme="minorHAnsi" w:cstheme="minorHAnsi"/>
                <w:sz w:val="24"/>
                <w:szCs w:val="24"/>
              </w:rPr>
              <w:t>Sally Large (7239)</w:t>
            </w:r>
          </w:p>
        </w:tc>
        <w:tc>
          <w:tcPr>
            <w:tcW w:w="8901" w:type="dxa"/>
          </w:tcPr>
          <w:p w14:paraId="083BAB30" w14:textId="77777777" w:rsidR="00770773" w:rsidRPr="006C7F68" w:rsidRDefault="00770773" w:rsidP="00770773">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To provide support and challenge to support the needs of CYPIOC</w:t>
            </w:r>
          </w:p>
          <w:p w14:paraId="7423099B" w14:textId="77777777" w:rsidR="00770773" w:rsidRPr="006C7F68" w:rsidRDefault="00770773" w:rsidP="00770773">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To support Learning and Achievement outcomes</w:t>
            </w:r>
          </w:p>
          <w:p w14:paraId="7A17D5AF" w14:textId="7F346FD9" w:rsidR="00D20F40" w:rsidRPr="006C7F68" w:rsidRDefault="00770773" w:rsidP="00770773">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Support day to day management of VS</w:t>
            </w:r>
          </w:p>
        </w:tc>
      </w:tr>
    </w:tbl>
    <w:p w14:paraId="0067070B" w14:textId="77777777" w:rsidR="0056441D" w:rsidRDefault="0056441D">
      <w: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24"/>
        <w:gridCol w:w="8901"/>
      </w:tblGrid>
      <w:tr w:rsidR="00D20F40" w:rsidRPr="006C7F68" w14:paraId="51332D55" w14:textId="77777777" w:rsidTr="0056441D">
        <w:tc>
          <w:tcPr>
            <w:tcW w:w="5524" w:type="dxa"/>
          </w:tcPr>
          <w:p w14:paraId="3A081826" w14:textId="2375FC91" w:rsidR="00D20F40" w:rsidRPr="006C7F68" w:rsidRDefault="00D20F40" w:rsidP="00D20F40">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lastRenderedPageBreak/>
              <w:t>HLTA</w:t>
            </w:r>
          </w:p>
          <w:p w14:paraId="18B85576" w14:textId="77777777" w:rsidR="00D20F40" w:rsidRPr="006C7F68" w:rsidRDefault="00D20F40" w:rsidP="00D20F40">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Helen Thomsen (7112)</w:t>
            </w:r>
          </w:p>
          <w:p w14:paraId="655BB3E9" w14:textId="77777777" w:rsidR="00B14EFB" w:rsidRPr="006C7F68" w:rsidRDefault="00B14EFB" w:rsidP="00D20F40">
            <w:pPr>
              <w:spacing w:after="0" w:line="240" w:lineRule="auto"/>
              <w:rPr>
                <w:rFonts w:asciiTheme="minorHAnsi" w:hAnsiTheme="minorHAnsi" w:cstheme="minorHAnsi"/>
                <w:b/>
                <w:sz w:val="24"/>
                <w:szCs w:val="24"/>
              </w:rPr>
            </w:pPr>
          </w:p>
          <w:p w14:paraId="23782073" w14:textId="72B3589F" w:rsidR="00B14EFB" w:rsidRPr="006C7F68" w:rsidRDefault="00B14EFB" w:rsidP="00D20F40">
            <w:pPr>
              <w:spacing w:after="0" w:line="240" w:lineRule="auto"/>
              <w:rPr>
                <w:rFonts w:asciiTheme="minorHAnsi" w:hAnsiTheme="minorHAnsi" w:cstheme="minorHAnsi"/>
                <w:b/>
                <w:sz w:val="24"/>
                <w:szCs w:val="24"/>
              </w:rPr>
            </w:pPr>
          </w:p>
        </w:tc>
        <w:tc>
          <w:tcPr>
            <w:tcW w:w="8901" w:type="dxa"/>
          </w:tcPr>
          <w:p w14:paraId="24491A99" w14:textId="77777777" w:rsidR="00D20F40" w:rsidRPr="006C7F68" w:rsidRDefault="00D20F40" w:rsidP="00D20F40">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To provide support and challenge to support the needs of CYPIOC</w:t>
            </w:r>
          </w:p>
          <w:p w14:paraId="238E1FA6" w14:textId="77777777" w:rsidR="00D20F40" w:rsidRPr="006C7F68" w:rsidRDefault="00D20F40" w:rsidP="00D20F40">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To provide 1-1 support for identified CYPIOC</w:t>
            </w:r>
          </w:p>
          <w:p w14:paraId="1E60E266" w14:textId="77777777" w:rsidR="00D20F40" w:rsidRPr="006C7F68" w:rsidRDefault="00D20F40" w:rsidP="00D20F40">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To provide bespoke support /training to schools and TAs to support the needs of CYPIOC</w:t>
            </w:r>
          </w:p>
          <w:p w14:paraId="05DA1449" w14:textId="77777777" w:rsidR="00D20F40" w:rsidRPr="006C7F68" w:rsidRDefault="00D20F40" w:rsidP="00D20F40">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To liaise with other services where appropriate</w:t>
            </w:r>
          </w:p>
          <w:p w14:paraId="52819B64" w14:textId="658FB62E" w:rsidR="00D20F40" w:rsidRPr="006C7F68" w:rsidRDefault="00D20F40" w:rsidP="003A05EF">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QA PEPs</w:t>
            </w:r>
          </w:p>
        </w:tc>
      </w:tr>
      <w:tr w:rsidR="00B14EFB" w:rsidRPr="006C7F68" w14:paraId="3B0AF672" w14:textId="77777777" w:rsidTr="0056441D">
        <w:tc>
          <w:tcPr>
            <w:tcW w:w="5524" w:type="dxa"/>
          </w:tcPr>
          <w:p w14:paraId="3444B86A" w14:textId="58155712" w:rsidR="00B14EFB" w:rsidRPr="006C7F68" w:rsidRDefault="00B14EFB" w:rsidP="00D20F40">
            <w:pPr>
              <w:spacing w:after="0" w:line="240" w:lineRule="auto"/>
              <w:rPr>
                <w:rFonts w:asciiTheme="minorHAnsi" w:hAnsiTheme="minorHAnsi" w:cstheme="minorHAnsi"/>
                <w:b/>
                <w:sz w:val="24"/>
                <w:szCs w:val="24"/>
              </w:rPr>
            </w:pPr>
            <w:bookmarkStart w:id="1" w:name="_Hlk54089719"/>
            <w:r w:rsidRPr="006C7F68">
              <w:rPr>
                <w:rFonts w:asciiTheme="minorHAnsi" w:hAnsiTheme="minorHAnsi" w:cstheme="minorHAnsi"/>
                <w:b/>
                <w:sz w:val="24"/>
                <w:szCs w:val="24"/>
              </w:rPr>
              <w:t>VS Educational Psychologist for CYPIOC</w:t>
            </w:r>
          </w:p>
          <w:p w14:paraId="72C2721D" w14:textId="454FA130" w:rsidR="00B14EFB" w:rsidRPr="006C7F68" w:rsidRDefault="00B14EFB" w:rsidP="00D20F40">
            <w:pPr>
              <w:spacing w:after="0" w:line="240" w:lineRule="auto"/>
              <w:rPr>
                <w:rFonts w:asciiTheme="minorHAnsi" w:hAnsiTheme="minorHAnsi" w:cstheme="minorHAnsi"/>
                <w:bCs/>
                <w:sz w:val="24"/>
                <w:szCs w:val="24"/>
              </w:rPr>
            </w:pPr>
            <w:r w:rsidRPr="006C7F68">
              <w:rPr>
                <w:rFonts w:asciiTheme="minorHAnsi" w:hAnsiTheme="minorHAnsi" w:cstheme="minorHAnsi"/>
                <w:bCs/>
                <w:sz w:val="24"/>
                <w:szCs w:val="24"/>
              </w:rPr>
              <w:t>Dr Joanne Underwood</w:t>
            </w:r>
          </w:p>
        </w:tc>
        <w:tc>
          <w:tcPr>
            <w:tcW w:w="8901" w:type="dxa"/>
          </w:tcPr>
          <w:p w14:paraId="1B12948E" w14:textId="664EACC2" w:rsidR="00B14EFB" w:rsidRPr="006C7F68" w:rsidRDefault="00B14EFB" w:rsidP="00D83AEF">
            <w:pPr>
              <w:spacing w:after="0" w:line="240" w:lineRule="auto"/>
              <w:rPr>
                <w:rFonts w:asciiTheme="minorHAnsi" w:hAnsiTheme="minorHAnsi" w:cstheme="minorHAnsi"/>
              </w:rPr>
            </w:pPr>
            <w:r w:rsidRPr="006C7F68">
              <w:rPr>
                <w:rFonts w:asciiTheme="minorHAnsi" w:hAnsiTheme="minorHAnsi" w:cstheme="minorHAnsi"/>
              </w:rPr>
              <w:t xml:space="preserve">Additional and enhanced </w:t>
            </w:r>
            <w:r w:rsidR="00D83AEF" w:rsidRPr="006C7F68">
              <w:rPr>
                <w:rFonts w:asciiTheme="minorHAnsi" w:hAnsiTheme="minorHAnsi" w:cstheme="minorHAnsi"/>
              </w:rPr>
              <w:t xml:space="preserve">EP </w:t>
            </w:r>
            <w:r w:rsidRPr="006C7F68">
              <w:rPr>
                <w:rFonts w:asciiTheme="minorHAnsi" w:hAnsiTheme="minorHAnsi" w:cstheme="minorHAnsi"/>
              </w:rPr>
              <w:t>provision / support for CYPIOC</w:t>
            </w:r>
            <w:r w:rsidR="00D83AEF" w:rsidRPr="006C7F68">
              <w:rPr>
                <w:rFonts w:asciiTheme="minorHAnsi" w:hAnsiTheme="minorHAnsi" w:cstheme="minorHAnsi"/>
              </w:rPr>
              <w:t xml:space="preserve"> </w:t>
            </w:r>
            <w:proofErr w:type="gramStart"/>
            <w:r w:rsidR="00D83AEF" w:rsidRPr="006C7F68">
              <w:rPr>
                <w:rFonts w:asciiTheme="minorHAnsi" w:hAnsiTheme="minorHAnsi" w:cstheme="minorHAnsi"/>
              </w:rPr>
              <w:t>through:-</w:t>
            </w:r>
            <w:proofErr w:type="gramEnd"/>
          </w:p>
          <w:p w14:paraId="73467A98" w14:textId="455D5A3A" w:rsidR="00464294" w:rsidRPr="006C7F68" w:rsidRDefault="00464294" w:rsidP="00D83AEF">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To provide support and challenge to support the needs of CYPIOC</w:t>
            </w:r>
          </w:p>
          <w:p w14:paraId="29D74A13" w14:textId="77777777" w:rsidR="00D83AEF" w:rsidRPr="006C7F68" w:rsidRDefault="00D83AEF" w:rsidP="00D83AEF">
            <w:pPr>
              <w:pStyle w:val="ListParagraph"/>
              <w:numPr>
                <w:ilvl w:val="0"/>
                <w:numId w:val="5"/>
              </w:numPr>
              <w:spacing w:after="0" w:line="240" w:lineRule="auto"/>
              <w:rPr>
                <w:rFonts w:asciiTheme="minorHAnsi" w:hAnsiTheme="minorHAnsi" w:cstheme="minorHAnsi"/>
              </w:rPr>
            </w:pPr>
            <w:r w:rsidRPr="006C7F68">
              <w:rPr>
                <w:rFonts w:asciiTheme="minorHAnsi" w:hAnsiTheme="minorHAnsi" w:cstheme="minorHAnsi"/>
              </w:rPr>
              <w:t>Consultation and problem-solving processes to support staff/carers/other professionals working with and for CYPIOC</w:t>
            </w:r>
          </w:p>
          <w:p w14:paraId="43417E7D" w14:textId="77777777" w:rsidR="00D83AEF" w:rsidRPr="006C7F68" w:rsidRDefault="00D83AEF" w:rsidP="00D83AEF">
            <w:pPr>
              <w:pStyle w:val="ListParagraph"/>
              <w:numPr>
                <w:ilvl w:val="0"/>
                <w:numId w:val="5"/>
              </w:numPr>
              <w:spacing w:after="0" w:line="240" w:lineRule="auto"/>
              <w:rPr>
                <w:rFonts w:asciiTheme="minorHAnsi" w:hAnsiTheme="minorHAnsi" w:cstheme="minorHAnsi"/>
              </w:rPr>
            </w:pPr>
            <w:r w:rsidRPr="006C7F68">
              <w:rPr>
                <w:rFonts w:asciiTheme="minorHAnsi" w:hAnsiTheme="minorHAnsi" w:cstheme="minorHAnsi"/>
              </w:rPr>
              <w:t>Offering a wide range of advice to support the needs of CYPIOC</w:t>
            </w:r>
          </w:p>
          <w:p w14:paraId="429E551B" w14:textId="77777777" w:rsidR="00D83AEF" w:rsidRPr="006C7F68" w:rsidRDefault="00D83AEF" w:rsidP="00D83AEF">
            <w:pPr>
              <w:pStyle w:val="ListParagraph"/>
              <w:numPr>
                <w:ilvl w:val="0"/>
                <w:numId w:val="5"/>
              </w:numPr>
              <w:spacing w:after="0" w:line="240" w:lineRule="auto"/>
              <w:rPr>
                <w:rFonts w:asciiTheme="minorHAnsi" w:hAnsiTheme="minorHAnsi" w:cstheme="minorHAnsi"/>
              </w:rPr>
            </w:pPr>
            <w:r w:rsidRPr="006C7F68">
              <w:rPr>
                <w:rFonts w:asciiTheme="minorHAnsi" w:hAnsiTheme="minorHAnsi" w:cstheme="minorHAnsi"/>
              </w:rPr>
              <w:t>Research projects to influence ongoing practice</w:t>
            </w:r>
          </w:p>
          <w:p w14:paraId="4F33C287" w14:textId="77777777" w:rsidR="00D83AEF" w:rsidRPr="006C7F68" w:rsidRDefault="00D83AEF" w:rsidP="00D83AEF">
            <w:pPr>
              <w:pStyle w:val="ListParagraph"/>
              <w:numPr>
                <w:ilvl w:val="0"/>
                <w:numId w:val="5"/>
              </w:numPr>
              <w:spacing w:after="0" w:line="240" w:lineRule="auto"/>
              <w:rPr>
                <w:rFonts w:asciiTheme="minorHAnsi" w:hAnsiTheme="minorHAnsi" w:cstheme="minorHAnsi"/>
              </w:rPr>
            </w:pPr>
            <w:r w:rsidRPr="006C7F68">
              <w:rPr>
                <w:rFonts w:asciiTheme="minorHAnsi" w:hAnsiTheme="minorHAnsi" w:cstheme="minorHAnsi"/>
              </w:rPr>
              <w:t>Delivery of training as part of VS Team</w:t>
            </w:r>
          </w:p>
          <w:p w14:paraId="0FBA8718" w14:textId="77777777" w:rsidR="00D83AEF" w:rsidRPr="006C7F68" w:rsidRDefault="00D83AEF" w:rsidP="00D83AEF">
            <w:pPr>
              <w:pStyle w:val="ListParagraph"/>
              <w:numPr>
                <w:ilvl w:val="0"/>
                <w:numId w:val="5"/>
              </w:numPr>
              <w:spacing w:after="0" w:line="240" w:lineRule="auto"/>
              <w:rPr>
                <w:rFonts w:asciiTheme="minorHAnsi" w:hAnsiTheme="minorHAnsi" w:cstheme="minorHAnsi"/>
              </w:rPr>
            </w:pPr>
            <w:r w:rsidRPr="006C7F68">
              <w:rPr>
                <w:rFonts w:asciiTheme="minorHAnsi" w:hAnsiTheme="minorHAnsi" w:cstheme="minorHAnsi"/>
              </w:rPr>
              <w:t xml:space="preserve">Bespoke interventions to develop strong healthy relationships </w:t>
            </w:r>
          </w:p>
          <w:p w14:paraId="28A0C74F" w14:textId="1FCBA32D" w:rsidR="00B14EFB" w:rsidRPr="006C7F68" w:rsidRDefault="00D83AEF" w:rsidP="00E86416">
            <w:pPr>
              <w:pStyle w:val="ListParagraph"/>
              <w:numPr>
                <w:ilvl w:val="0"/>
                <w:numId w:val="5"/>
              </w:numPr>
              <w:spacing w:after="0" w:line="240" w:lineRule="auto"/>
              <w:rPr>
                <w:rFonts w:asciiTheme="minorHAnsi" w:hAnsiTheme="minorHAnsi" w:cstheme="minorHAnsi"/>
              </w:rPr>
            </w:pPr>
            <w:r w:rsidRPr="006C7F68">
              <w:rPr>
                <w:rFonts w:asciiTheme="minorHAnsi" w:hAnsiTheme="minorHAnsi" w:cstheme="minorHAnsi"/>
              </w:rPr>
              <w:t>Liaison with LA EP Service</w:t>
            </w:r>
          </w:p>
        </w:tc>
      </w:tr>
      <w:bookmarkEnd w:id="1"/>
      <w:tr w:rsidR="00D20F40" w:rsidRPr="006C7F68" w14:paraId="0BA5ABDD" w14:textId="77777777" w:rsidTr="0056441D">
        <w:tc>
          <w:tcPr>
            <w:tcW w:w="5524" w:type="dxa"/>
          </w:tcPr>
          <w:p w14:paraId="4D5197B9" w14:textId="77777777" w:rsidR="00D20F40" w:rsidRPr="006C7F68" w:rsidRDefault="00D20F40" w:rsidP="00D20F40">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 xml:space="preserve">Education Improvement Service </w:t>
            </w:r>
          </w:p>
          <w:p w14:paraId="4E36765D" w14:textId="71DEB824" w:rsidR="00D20F40" w:rsidRPr="006C7F68" w:rsidRDefault="00D20F40" w:rsidP="00D20F40">
            <w:pPr>
              <w:spacing w:after="0" w:line="240" w:lineRule="auto"/>
              <w:rPr>
                <w:rFonts w:asciiTheme="minorHAnsi" w:hAnsiTheme="minorHAnsi" w:cstheme="minorHAnsi"/>
              </w:rPr>
            </w:pPr>
            <w:r w:rsidRPr="006C7F68">
              <w:rPr>
                <w:rFonts w:asciiTheme="minorHAnsi" w:hAnsiTheme="minorHAnsi" w:cstheme="minorHAnsi"/>
              </w:rPr>
              <w:t>Eddie Huntin</w:t>
            </w:r>
            <w:r w:rsidR="00770773" w:rsidRPr="006C7F68">
              <w:rPr>
                <w:rFonts w:asciiTheme="minorHAnsi" w:hAnsiTheme="minorHAnsi" w:cstheme="minorHAnsi"/>
              </w:rPr>
              <w:t>g</w:t>
            </w:r>
            <w:r w:rsidRPr="006C7F68">
              <w:rPr>
                <w:rFonts w:asciiTheme="minorHAnsi" w:hAnsiTheme="minorHAnsi" w:cstheme="minorHAnsi"/>
              </w:rPr>
              <w:t>ton Head of Education (6407)</w:t>
            </w:r>
          </w:p>
          <w:p w14:paraId="1A67A5AE" w14:textId="77777777" w:rsidR="00D20F40" w:rsidRPr="006C7F68" w:rsidRDefault="00D20F40" w:rsidP="00D20F40">
            <w:pPr>
              <w:spacing w:after="0" w:line="240" w:lineRule="auto"/>
              <w:rPr>
                <w:rFonts w:asciiTheme="minorHAnsi" w:hAnsiTheme="minorHAnsi" w:cstheme="minorHAnsi"/>
              </w:rPr>
            </w:pPr>
            <w:r w:rsidRPr="006C7F68">
              <w:rPr>
                <w:rFonts w:asciiTheme="minorHAnsi" w:hAnsiTheme="minorHAnsi" w:cstheme="minorHAnsi"/>
              </w:rPr>
              <w:t>Gill McCleave Senior Adviser 0-11 (8824)</w:t>
            </w:r>
          </w:p>
          <w:p w14:paraId="154BBA2A" w14:textId="77777777" w:rsidR="00D20F40" w:rsidRPr="006C7F68" w:rsidRDefault="00D20F40" w:rsidP="00D20F40">
            <w:pPr>
              <w:spacing w:after="0" w:line="240" w:lineRule="auto"/>
              <w:rPr>
                <w:rFonts w:asciiTheme="minorHAnsi" w:hAnsiTheme="minorHAnsi" w:cstheme="minorHAnsi"/>
              </w:rPr>
            </w:pPr>
            <w:r w:rsidRPr="006C7F68">
              <w:rPr>
                <w:rFonts w:asciiTheme="minorHAnsi" w:hAnsiTheme="minorHAnsi" w:cstheme="minorHAnsi"/>
              </w:rPr>
              <w:t>Keith Morrison General Adviser 0-11 (7515)</w:t>
            </w:r>
          </w:p>
          <w:p w14:paraId="28485C74" w14:textId="77777777" w:rsidR="00D20F40" w:rsidRPr="006C7F68" w:rsidRDefault="00D20F40" w:rsidP="00D20F40">
            <w:pPr>
              <w:spacing w:after="0" w:line="240" w:lineRule="auto"/>
              <w:rPr>
                <w:rFonts w:asciiTheme="minorHAnsi" w:hAnsiTheme="minorHAnsi" w:cstheme="minorHAnsi"/>
              </w:rPr>
            </w:pPr>
            <w:r w:rsidRPr="006C7F68">
              <w:rPr>
                <w:rFonts w:asciiTheme="minorHAnsi" w:hAnsiTheme="minorHAnsi" w:cstheme="minorHAnsi"/>
              </w:rPr>
              <w:t>Vanessa Housley Senior Adviser Inclusion (7656)</w:t>
            </w:r>
          </w:p>
          <w:p w14:paraId="7B803839" w14:textId="623FC1D9" w:rsidR="00D20F40" w:rsidRPr="006C7F68" w:rsidRDefault="00770773" w:rsidP="00E86416">
            <w:pPr>
              <w:spacing w:after="0" w:line="240" w:lineRule="auto"/>
              <w:rPr>
                <w:rFonts w:asciiTheme="minorHAnsi" w:hAnsiTheme="minorHAnsi" w:cstheme="minorHAnsi"/>
                <w:b/>
                <w:sz w:val="24"/>
                <w:szCs w:val="24"/>
              </w:rPr>
            </w:pPr>
            <w:r w:rsidRPr="006C7F68">
              <w:rPr>
                <w:rFonts w:asciiTheme="minorHAnsi" w:hAnsiTheme="minorHAnsi" w:cstheme="minorHAnsi"/>
              </w:rPr>
              <w:t xml:space="preserve">Nicola Coverdale </w:t>
            </w:r>
            <w:r w:rsidR="00D20F40" w:rsidRPr="006C7F68">
              <w:rPr>
                <w:rFonts w:asciiTheme="minorHAnsi" w:hAnsiTheme="minorHAnsi" w:cstheme="minorHAnsi"/>
              </w:rPr>
              <w:t>Early Years (</w:t>
            </w:r>
            <w:r w:rsidRPr="006C7F68">
              <w:rPr>
                <w:rFonts w:asciiTheme="minorHAnsi" w:hAnsiTheme="minorHAnsi" w:cstheme="minorHAnsi"/>
              </w:rPr>
              <w:t>7418</w:t>
            </w:r>
            <w:r w:rsidR="00D20F40" w:rsidRPr="006C7F68">
              <w:rPr>
                <w:rFonts w:asciiTheme="minorHAnsi" w:hAnsiTheme="minorHAnsi" w:cstheme="minorHAnsi"/>
              </w:rPr>
              <w:t>)</w:t>
            </w:r>
          </w:p>
        </w:tc>
        <w:tc>
          <w:tcPr>
            <w:tcW w:w="8901" w:type="dxa"/>
          </w:tcPr>
          <w:p w14:paraId="22C8D890" w14:textId="77777777" w:rsidR="00D20F40" w:rsidRPr="006C7F68" w:rsidRDefault="00D20F40" w:rsidP="00D20F40">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 xml:space="preserve">Liaise with VSHT on educational developments </w:t>
            </w:r>
          </w:p>
          <w:p w14:paraId="0E28E2DC" w14:textId="77777777" w:rsidR="00D20F40" w:rsidRPr="006C7F68" w:rsidRDefault="00D20F40" w:rsidP="00D20F40">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 xml:space="preserve">Liaise with VSHT on standards and achievements </w:t>
            </w:r>
          </w:p>
          <w:p w14:paraId="5193BD88" w14:textId="77777777" w:rsidR="00D20F40" w:rsidRPr="006C7F68" w:rsidRDefault="00D20F40" w:rsidP="00D20F40">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 xml:space="preserve">Liaise with VSHT on Inclusion issues. </w:t>
            </w:r>
          </w:p>
          <w:p w14:paraId="35E1D772" w14:textId="77777777" w:rsidR="003A05EF" w:rsidRPr="006C7F68" w:rsidRDefault="00D20F40" w:rsidP="003A05EF">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QA PEPs</w:t>
            </w:r>
          </w:p>
          <w:p w14:paraId="00F9D67A" w14:textId="062AE00C" w:rsidR="00D20F40" w:rsidRPr="006C7F68" w:rsidRDefault="00D20F40" w:rsidP="003A05EF">
            <w:pPr>
              <w:pStyle w:val="ListParagraph"/>
              <w:numPr>
                <w:ilvl w:val="0"/>
                <w:numId w:val="5"/>
              </w:numPr>
              <w:spacing w:after="0" w:line="240" w:lineRule="auto"/>
              <w:ind w:hanging="403"/>
              <w:rPr>
                <w:rFonts w:asciiTheme="minorHAnsi" w:hAnsiTheme="minorHAnsi" w:cstheme="minorHAnsi"/>
              </w:rPr>
            </w:pPr>
            <w:r w:rsidRPr="006C7F68">
              <w:rPr>
                <w:rFonts w:asciiTheme="minorHAnsi" w:hAnsiTheme="minorHAnsi" w:cstheme="minorHAnsi"/>
              </w:rPr>
              <w:t xml:space="preserve">Liaise with VSHT on Safeguarding Issues/VEMT. </w:t>
            </w:r>
          </w:p>
        </w:tc>
      </w:tr>
      <w:tr w:rsidR="00042AD8" w:rsidRPr="006C7F68" w14:paraId="7FBF926B" w14:textId="77777777" w:rsidTr="0056441D">
        <w:tc>
          <w:tcPr>
            <w:tcW w:w="5524" w:type="dxa"/>
          </w:tcPr>
          <w:p w14:paraId="09F755C1" w14:textId="562DE288" w:rsidR="00042AD8" w:rsidRPr="006C7F68" w:rsidRDefault="00042AD8" w:rsidP="00042AD8">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SEN and Engagement</w:t>
            </w:r>
            <w:r w:rsidR="00464294" w:rsidRPr="006C7F68">
              <w:rPr>
                <w:rFonts w:asciiTheme="minorHAnsi" w:hAnsiTheme="minorHAnsi" w:cstheme="minorHAnsi"/>
                <w:b/>
                <w:sz w:val="24"/>
                <w:szCs w:val="24"/>
              </w:rPr>
              <w:t xml:space="preserve"> Service Manager</w:t>
            </w:r>
          </w:p>
          <w:p w14:paraId="7DB25F54" w14:textId="42FC8D21" w:rsidR="00042AD8" w:rsidRPr="006C7F68" w:rsidRDefault="00042AD8" w:rsidP="00E86416">
            <w:pPr>
              <w:spacing w:after="0" w:line="240" w:lineRule="auto"/>
              <w:rPr>
                <w:rFonts w:asciiTheme="minorHAnsi" w:hAnsiTheme="minorHAnsi" w:cstheme="minorHAnsi"/>
                <w:b/>
                <w:sz w:val="24"/>
                <w:szCs w:val="24"/>
              </w:rPr>
            </w:pPr>
            <w:r w:rsidRPr="006C7F68">
              <w:rPr>
                <w:rFonts w:asciiTheme="minorHAnsi" w:hAnsiTheme="minorHAnsi" w:cstheme="minorHAnsi"/>
              </w:rPr>
              <w:t>Joanne Mills Manager</w:t>
            </w:r>
            <w:r w:rsidRPr="006C7F68">
              <w:rPr>
                <w:rFonts w:asciiTheme="minorHAnsi" w:hAnsiTheme="minorHAnsi" w:cstheme="minorHAnsi"/>
                <w:sz w:val="24"/>
                <w:szCs w:val="24"/>
              </w:rPr>
              <w:t xml:space="preserve"> (6423)</w:t>
            </w:r>
          </w:p>
        </w:tc>
        <w:tc>
          <w:tcPr>
            <w:tcW w:w="8901" w:type="dxa"/>
          </w:tcPr>
          <w:p w14:paraId="3F000B55" w14:textId="2EA16D62" w:rsidR="00042AD8" w:rsidRPr="006C7F68" w:rsidRDefault="00042AD8" w:rsidP="00C44EC6">
            <w:pPr>
              <w:pStyle w:val="ListParagraph"/>
              <w:numPr>
                <w:ilvl w:val="0"/>
                <w:numId w:val="10"/>
              </w:numPr>
              <w:spacing w:after="0" w:line="240" w:lineRule="auto"/>
              <w:ind w:hanging="403"/>
              <w:rPr>
                <w:rFonts w:asciiTheme="minorHAnsi" w:hAnsiTheme="minorHAnsi" w:cstheme="minorHAnsi"/>
              </w:rPr>
            </w:pPr>
            <w:r w:rsidRPr="006C7F68">
              <w:rPr>
                <w:rFonts w:asciiTheme="minorHAnsi" w:hAnsiTheme="minorHAnsi" w:cstheme="minorHAnsi"/>
              </w:rPr>
              <w:t xml:space="preserve">Overall leadership and strategic direction of SEN and Engagement </w:t>
            </w:r>
            <w:r w:rsidR="00464294" w:rsidRPr="006C7F68">
              <w:rPr>
                <w:rFonts w:asciiTheme="minorHAnsi" w:hAnsiTheme="minorHAnsi" w:cstheme="minorHAnsi"/>
              </w:rPr>
              <w:t>Service</w:t>
            </w:r>
          </w:p>
        </w:tc>
      </w:tr>
      <w:tr w:rsidR="00042AD8" w:rsidRPr="006C7F68" w14:paraId="36EBBEE1" w14:textId="77777777" w:rsidTr="0056441D">
        <w:tc>
          <w:tcPr>
            <w:tcW w:w="5524" w:type="dxa"/>
          </w:tcPr>
          <w:p w14:paraId="3158CDF7" w14:textId="572E0601" w:rsidR="00464294" w:rsidRPr="006C7F68" w:rsidRDefault="00042AD8" w:rsidP="00A87BBB">
            <w:pPr>
              <w:pStyle w:val="NoSpacing"/>
              <w:rPr>
                <w:rFonts w:asciiTheme="minorHAnsi" w:hAnsiTheme="minorHAnsi" w:cstheme="minorHAnsi"/>
              </w:rPr>
            </w:pPr>
            <w:r w:rsidRPr="006C7F68">
              <w:rPr>
                <w:rFonts w:asciiTheme="minorHAnsi" w:hAnsiTheme="minorHAnsi" w:cstheme="minorHAnsi"/>
                <w:b/>
              </w:rPr>
              <w:t xml:space="preserve">SEN </w:t>
            </w:r>
            <w:r w:rsidR="00A87BBB" w:rsidRPr="006C7F68">
              <w:rPr>
                <w:rFonts w:asciiTheme="minorHAnsi" w:hAnsiTheme="minorHAnsi" w:cstheme="minorHAnsi"/>
                <w:b/>
              </w:rPr>
              <w:br/>
            </w:r>
            <w:r w:rsidR="00464294" w:rsidRPr="006C7F68">
              <w:rPr>
                <w:rFonts w:asciiTheme="minorHAnsi" w:hAnsiTheme="minorHAnsi" w:cstheme="minorHAnsi"/>
              </w:rPr>
              <w:t>Christopher Evans (7144)</w:t>
            </w:r>
          </w:p>
          <w:p w14:paraId="3DF4F8B5" w14:textId="77777777" w:rsidR="00151ADF" w:rsidRPr="006C7F68" w:rsidRDefault="00464294" w:rsidP="00A87BBB">
            <w:pPr>
              <w:pStyle w:val="NoSpacing"/>
              <w:rPr>
                <w:rFonts w:asciiTheme="minorHAnsi" w:hAnsiTheme="minorHAnsi" w:cstheme="minorHAnsi"/>
              </w:rPr>
            </w:pPr>
            <w:r w:rsidRPr="006C7F68">
              <w:rPr>
                <w:rFonts w:asciiTheme="minorHAnsi" w:hAnsiTheme="minorHAnsi" w:cstheme="minorHAnsi"/>
              </w:rPr>
              <w:t>Claire Tiffany (7191)</w:t>
            </w:r>
          </w:p>
          <w:p w14:paraId="73610B34" w14:textId="6DBF0905" w:rsidR="00042AD8" w:rsidRPr="006C7F68" w:rsidRDefault="00151ADF" w:rsidP="00A87BBB">
            <w:pPr>
              <w:pStyle w:val="NoSpacing"/>
              <w:rPr>
                <w:rFonts w:asciiTheme="minorHAnsi" w:hAnsiTheme="minorHAnsi" w:cstheme="minorHAnsi"/>
              </w:rPr>
            </w:pPr>
            <w:r w:rsidRPr="006C7F68">
              <w:rPr>
                <w:rFonts w:asciiTheme="minorHAnsi" w:hAnsiTheme="minorHAnsi" w:cstheme="minorHAnsi"/>
              </w:rPr>
              <w:t>Elisha Smith (7164)</w:t>
            </w:r>
            <w:r w:rsidR="00A87BBB" w:rsidRPr="006C7F68">
              <w:rPr>
                <w:rFonts w:asciiTheme="minorHAnsi" w:hAnsiTheme="minorHAnsi" w:cstheme="minorHAnsi"/>
              </w:rPr>
              <w:br/>
            </w:r>
            <w:r w:rsidR="00042AD8" w:rsidRPr="006C7F68">
              <w:rPr>
                <w:rFonts w:asciiTheme="minorHAnsi" w:hAnsiTheme="minorHAnsi" w:cstheme="minorHAnsi"/>
              </w:rPr>
              <w:t>Helen Crawford (8933)</w:t>
            </w:r>
          </w:p>
          <w:p w14:paraId="6CF7BF4D" w14:textId="184FEF78" w:rsidR="001D7DE0" w:rsidRPr="006C7F68" w:rsidRDefault="001D7DE0" w:rsidP="00A87BBB">
            <w:pPr>
              <w:pStyle w:val="NoSpacing"/>
              <w:rPr>
                <w:rFonts w:asciiTheme="minorHAnsi" w:hAnsiTheme="minorHAnsi" w:cstheme="minorHAnsi"/>
                <w:highlight w:val="yellow"/>
              </w:rPr>
            </w:pPr>
          </w:p>
        </w:tc>
        <w:tc>
          <w:tcPr>
            <w:tcW w:w="8901" w:type="dxa"/>
          </w:tcPr>
          <w:p w14:paraId="7772DF16" w14:textId="3D28C6CF" w:rsidR="00042AD8" w:rsidRPr="006C7F68" w:rsidRDefault="001D7DE0"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Maintain SEN</w:t>
            </w:r>
            <w:r w:rsidR="00042AD8" w:rsidRPr="006C7F68">
              <w:rPr>
                <w:rFonts w:asciiTheme="minorHAnsi" w:hAnsiTheme="minorHAnsi" w:cstheme="minorHAnsi"/>
              </w:rPr>
              <w:t xml:space="preserve"> register </w:t>
            </w:r>
          </w:p>
          <w:p w14:paraId="0CE54169" w14:textId="77777777" w:rsidR="00042AD8" w:rsidRPr="006C7F68" w:rsidRDefault="00196F44"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Monitor progress of SEN CYPIOC</w:t>
            </w:r>
          </w:p>
          <w:p w14:paraId="520B1AB5" w14:textId="77777777" w:rsidR="00042AD8" w:rsidRPr="006C7F68" w:rsidRDefault="00042AD8"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Ensure appr</w:t>
            </w:r>
            <w:r w:rsidR="00196F44" w:rsidRPr="006C7F68">
              <w:rPr>
                <w:rFonts w:asciiTheme="minorHAnsi" w:hAnsiTheme="minorHAnsi" w:cstheme="minorHAnsi"/>
              </w:rPr>
              <w:t>opriate provision for SEN CYPIOC</w:t>
            </w:r>
          </w:p>
          <w:p w14:paraId="0F0C6920" w14:textId="77777777" w:rsidR="00042AD8" w:rsidRPr="006C7F68" w:rsidRDefault="00042AD8"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Management of EHCP</w:t>
            </w:r>
          </w:p>
          <w:p w14:paraId="6A299C28" w14:textId="77777777" w:rsidR="00476897" w:rsidRPr="006C7F68" w:rsidRDefault="001D7DE0" w:rsidP="00476897">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Update on FTE for CYPIOC</w:t>
            </w:r>
          </w:p>
          <w:p w14:paraId="595898D3" w14:textId="54CA0372" w:rsidR="00042AD8" w:rsidRPr="006C7F68" w:rsidRDefault="00EE1D27" w:rsidP="00476897">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Contribute to</w:t>
            </w:r>
            <w:r w:rsidR="00042AD8" w:rsidRPr="006C7F68">
              <w:rPr>
                <w:rFonts w:asciiTheme="minorHAnsi" w:hAnsiTheme="minorHAnsi" w:cstheme="minorHAnsi"/>
              </w:rPr>
              <w:t xml:space="preserve"> Attendance and Well-Being Meeting</w:t>
            </w:r>
            <w:r w:rsidR="00E017B3" w:rsidRPr="006C7F68">
              <w:rPr>
                <w:rFonts w:asciiTheme="minorHAnsi" w:hAnsiTheme="minorHAnsi" w:cstheme="minorHAnsi"/>
              </w:rPr>
              <w:t xml:space="preserve"> (twice per term)</w:t>
            </w:r>
          </w:p>
        </w:tc>
      </w:tr>
      <w:tr w:rsidR="007C4D0E" w:rsidRPr="006C7F68" w14:paraId="5F2909B2" w14:textId="77777777" w:rsidTr="0056441D">
        <w:tc>
          <w:tcPr>
            <w:tcW w:w="5524" w:type="dxa"/>
          </w:tcPr>
          <w:p w14:paraId="4F0090CF" w14:textId="64F3055A" w:rsidR="007C4D0E" w:rsidRPr="006C7F68" w:rsidRDefault="007C4D0E" w:rsidP="005C2AED">
            <w:pPr>
              <w:spacing w:after="0" w:line="240" w:lineRule="auto"/>
              <w:rPr>
                <w:rFonts w:asciiTheme="minorHAnsi" w:hAnsiTheme="minorHAnsi" w:cstheme="minorHAnsi"/>
                <w:b/>
              </w:rPr>
            </w:pPr>
            <w:r w:rsidRPr="006C7F68">
              <w:rPr>
                <w:rFonts w:asciiTheme="minorHAnsi" w:hAnsiTheme="minorHAnsi" w:cstheme="minorHAnsi"/>
                <w:b/>
              </w:rPr>
              <w:t>Attendanc</w:t>
            </w:r>
            <w:r w:rsidR="00464294" w:rsidRPr="006C7F68">
              <w:rPr>
                <w:rFonts w:asciiTheme="minorHAnsi" w:hAnsiTheme="minorHAnsi" w:cstheme="minorHAnsi"/>
                <w:b/>
              </w:rPr>
              <w:t>e</w:t>
            </w:r>
            <w:r w:rsidRPr="006C7F68">
              <w:rPr>
                <w:rFonts w:asciiTheme="minorHAnsi" w:hAnsiTheme="minorHAnsi" w:cstheme="minorHAnsi"/>
                <w:b/>
              </w:rPr>
              <w:t xml:space="preserve"> Officer </w:t>
            </w:r>
          </w:p>
          <w:p w14:paraId="63C044FE" w14:textId="77777777" w:rsidR="007C4D0E" w:rsidRPr="006C7F68" w:rsidRDefault="00A87BBB" w:rsidP="005C2AED">
            <w:pPr>
              <w:spacing w:after="0" w:line="240" w:lineRule="auto"/>
              <w:rPr>
                <w:rFonts w:asciiTheme="minorHAnsi" w:hAnsiTheme="minorHAnsi" w:cstheme="minorHAnsi"/>
              </w:rPr>
            </w:pPr>
            <w:r w:rsidRPr="006C7F68">
              <w:rPr>
                <w:rFonts w:asciiTheme="minorHAnsi" w:hAnsiTheme="minorHAnsi" w:cstheme="minorHAnsi"/>
              </w:rPr>
              <w:t>Hilary Robinson (7134)</w:t>
            </w:r>
          </w:p>
          <w:p w14:paraId="62239E69" w14:textId="77777777" w:rsidR="007C4D0E" w:rsidRPr="006C7F68" w:rsidRDefault="007C4D0E" w:rsidP="005C2AED">
            <w:pPr>
              <w:spacing w:after="0" w:line="240" w:lineRule="auto"/>
              <w:rPr>
                <w:rFonts w:asciiTheme="minorHAnsi" w:hAnsiTheme="minorHAnsi" w:cstheme="minorHAnsi"/>
              </w:rPr>
            </w:pPr>
          </w:p>
        </w:tc>
        <w:tc>
          <w:tcPr>
            <w:tcW w:w="8901" w:type="dxa"/>
          </w:tcPr>
          <w:p w14:paraId="0B810FB1" w14:textId="38AEC401" w:rsidR="007C4D0E" w:rsidRPr="006C7F68" w:rsidRDefault="00EE1D27"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Collect &amp; analyse information re</w:t>
            </w:r>
            <w:r w:rsidR="00196F44" w:rsidRPr="006C7F68">
              <w:rPr>
                <w:rFonts w:asciiTheme="minorHAnsi" w:hAnsiTheme="minorHAnsi" w:cstheme="minorHAnsi"/>
              </w:rPr>
              <w:t xml:space="preserve"> attendance of CYPIOC</w:t>
            </w:r>
          </w:p>
          <w:p w14:paraId="7143C234" w14:textId="0853C685" w:rsidR="007C4D0E" w:rsidRPr="006C7F68" w:rsidRDefault="00EE1D27"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To monitor and investigate issues raised and attendance concerns</w:t>
            </w:r>
            <w:r w:rsidR="007C4D0E" w:rsidRPr="006C7F68">
              <w:rPr>
                <w:rFonts w:asciiTheme="minorHAnsi" w:hAnsiTheme="minorHAnsi" w:cstheme="minorHAnsi"/>
              </w:rPr>
              <w:t xml:space="preserve"> </w:t>
            </w:r>
          </w:p>
          <w:p w14:paraId="01C93936" w14:textId="77777777" w:rsidR="00E017B3" w:rsidRPr="006C7F68" w:rsidRDefault="007C4D0E" w:rsidP="00E017B3">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 xml:space="preserve">Collect and analyse data re Attendance </w:t>
            </w:r>
          </w:p>
          <w:p w14:paraId="56C1AD7A" w14:textId="12026AD5" w:rsidR="007C4D0E" w:rsidRPr="006C7F68" w:rsidRDefault="00E017B3" w:rsidP="00E017B3">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Contribute to Attendance and Well-Being Meeting (twice per term)</w:t>
            </w:r>
          </w:p>
        </w:tc>
      </w:tr>
      <w:tr w:rsidR="007C4D0E" w:rsidRPr="006C7F68" w14:paraId="196275FE" w14:textId="77777777" w:rsidTr="0056441D">
        <w:tc>
          <w:tcPr>
            <w:tcW w:w="5524" w:type="dxa"/>
          </w:tcPr>
          <w:p w14:paraId="106243DB" w14:textId="659589F0" w:rsidR="007C4D0E" w:rsidRPr="006C7F68" w:rsidRDefault="00A46857" w:rsidP="005C2AED">
            <w:pPr>
              <w:spacing w:after="0" w:line="240" w:lineRule="auto"/>
              <w:rPr>
                <w:rFonts w:asciiTheme="minorHAnsi" w:hAnsiTheme="minorHAnsi" w:cstheme="minorHAnsi"/>
                <w:b/>
                <w:sz w:val="24"/>
                <w:szCs w:val="24"/>
              </w:rPr>
            </w:pPr>
            <w:r w:rsidRPr="006C7F68">
              <w:rPr>
                <w:rFonts w:asciiTheme="minorHAnsi" w:hAnsiTheme="minorHAnsi" w:cstheme="minorHAnsi"/>
              </w:rPr>
              <w:lastRenderedPageBreak/>
              <w:br w:type="page"/>
            </w:r>
            <w:r w:rsidR="007C4D0E" w:rsidRPr="006C7F68">
              <w:rPr>
                <w:rFonts w:asciiTheme="minorHAnsi" w:hAnsiTheme="minorHAnsi" w:cstheme="minorHAnsi"/>
                <w:b/>
                <w:sz w:val="24"/>
                <w:szCs w:val="24"/>
              </w:rPr>
              <w:t>Educational Psycholog</w:t>
            </w:r>
            <w:r w:rsidR="00145702" w:rsidRPr="006C7F68">
              <w:rPr>
                <w:rFonts w:asciiTheme="minorHAnsi" w:hAnsiTheme="minorHAnsi" w:cstheme="minorHAnsi"/>
                <w:b/>
                <w:sz w:val="24"/>
                <w:szCs w:val="24"/>
              </w:rPr>
              <w:t>y</w:t>
            </w:r>
            <w:r w:rsidR="007C4D0E" w:rsidRPr="006C7F68">
              <w:rPr>
                <w:rFonts w:asciiTheme="minorHAnsi" w:hAnsiTheme="minorHAnsi" w:cstheme="minorHAnsi"/>
                <w:b/>
                <w:sz w:val="24"/>
                <w:szCs w:val="24"/>
              </w:rPr>
              <w:t xml:space="preserve"> </w:t>
            </w:r>
            <w:r w:rsidR="00145702" w:rsidRPr="006C7F68">
              <w:rPr>
                <w:rFonts w:asciiTheme="minorHAnsi" w:hAnsiTheme="minorHAnsi" w:cstheme="minorHAnsi"/>
                <w:b/>
                <w:sz w:val="24"/>
                <w:szCs w:val="24"/>
              </w:rPr>
              <w:t>Service (EPS)</w:t>
            </w:r>
          </w:p>
          <w:p w14:paraId="24D1F2BD" w14:textId="77777777" w:rsidR="007C4D0E" w:rsidRPr="006C7F68" w:rsidRDefault="007C4D0E" w:rsidP="005C2AED">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Judith Garbutt (7151)</w:t>
            </w:r>
          </w:p>
          <w:p w14:paraId="255A0FC2" w14:textId="2F0FBDE3" w:rsidR="00464294" w:rsidRPr="006C7F68" w:rsidRDefault="00464294" w:rsidP="005C2AED">
            <w:pPr>
              <w:spacing w:after="0" w:line="240" w:lineRule="auto"/>
              <w:rPr>
                <w:rFonts w:asciiTheme="minorHAnsi" w:hAnsiTheme="minorHAnsi" w:cstheme="minorHAnsi"/>
                <w:b/>
                <w:sz w:val="24"/>
                <w:szCs w:val="24"/>
              </w:rPr>
            </w:pPr>
          </w:p>
        </w:tc>
        <w:tc>
          <w:tcPr>
            <w:tcW w:w="8901" w:type="dxa"/>
          </w:tcPr>
          <w:p w14:paraId="0B1B49D1" w14:textId="77777777" w:rsidR="007C4D0E" w:rsidRPr="006C7F68" w:rsidRDefault="00196F44"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Coordinate and monitor all CYPIOC</w:t>
            </w:r>
            <w:r w:rsidR="007C4D0E" w:rsidRPr="006C7F68">
              <w:rPr>
                <w:rFonts w:asciiTheme="minorHAnsi" w:hAnsiTheme="minorHAnsi" w:cstheme="minorHAnsi"/>
              </w:rPr>
              <w:t xml:space="preserve"> involvement </w:t>
            </w:r>
          </w:p>
          <w:p w14:paraId="30EB7D37" w14:textId="77777777" w:rsidR="007C4D0E" w:rsidRPr="006C7F68" w:rsidRDefault="007C4D0E" w:rsidP="00C44EC6">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Provide information for child placement pane</w:t>
            </w:r>
            <w:r w:rsidR="00196F44" w:rsidRPr="006C7F68">
              <w:rPr>
                <w:rFonts w:asciiTheme="minorHAnsi" w:hAnsiTheme="minorHAnsi" w:cstheme="minorHAnsi"/>
              </w:rPr>
              <w:t>l regarding education for CYPIOC</w:t>
            </w:r>
          </w:p>
          <w:p w14:paraId="552F79DA" w14:textId="0C001495" w:rsidR="00D83AEF" w:rsidRPr="006C7F68" w:rsidRDefault="007C4D0E" w:rsidP="0056441D">
            <w:pPr>
              <w:pStyle w:val="ListParagraph"/>
              <w:numPr>
                <w:ilvl w:val="0"/>
                <w:numId w:val="3"/>
              </w:numPr>
              <w:spacing w:after="0" w:line="240" w:lineRule="auto"/>
              <w:ind w:hanging="403"/>
              <w:rPr>
                <w:rFonts w:asciiTheme="minorHAnsi" w:hAnsiTheme="minorHAnsi" w:cstheme="minorHAnsi"/>
              </w:rPr>
            </w:pPr>
            <w:r w:rsidRPr="006C7F68">
              <w:rPr>
                <w:rFonts w:asciiTheme="minorHAnsi" w:hAnsiTheme="minorHAnsi" w:cstheme="minorHAnsi"/>
              </w:rPr>
              <w:t>Support to schools, social workers and foster carers in respect of educational, social emotional issues etc</w:t>
            </w:r>
          </w:p>
        </w:tc>
      </w:tr>
      <w:tr w:rsidR="007C4D0E" w:rsidRPr="006C7F68" w14:paraId="12FAB827" w14:textId="77777777" w:rsidTr="0056441D">
        <w:tc>
          <w:tcPr>
            <w:tcW w:w="5524" w:type="dxa"/>
          </w:tcPr>
          <w:p w14:paraId="715543EC" w14:textId="77777777" w:rsidR="007C4D0E" w:rsidRPr="006C7F68" w:rsidRDefault="007C4D0E"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 xml:space="preserve">School Improvement Adviser </w:t>
            </w:r>
          </w:p>
          <w:p w14:paraId="6F1BACD8" w14:textId="77777777" w:rsidR="007C4D0E" w:rsidRPr="006C7F68" w:rsidRDefault="007C4D0E" w:rsidP="005C2AED">
            <w:pPr>
              <w:spacing w:after="0" w:line="240" w:lineRule="auto"/>
              <w:rPr>
                <w:rFonts w:asciiTheme="minorHAnsi" w:hAnsiTheme="minorHAnsi" w:cstheme="minorHAnsi"/>
              </w:rPr>
            </w:pPr>
            <w:r w:rsidRPr="006C7F68">
              <w:rPr>
                <w:rFonts w:asciiTheme="minorHAnsi" w:hAnsiTheme="minorHAnsi" w:cstheme="minorHAnsi"/>
              </w:rPr>
              <w:t>Vanessa Housley (EIS) (7656)</w:t>
            </w:r>
          </w:p>
        </w:tc>
        <w:tc>
          <w:tcPr>
            <w:tcW w:w="8901" w:type="dxa"/>
          </w:tcPr>
          <w:p w14:paraId="13C2BAE8" w14:textId="77777777" w:rsidR="007C4D0E" w:rsidRPr="006C7F68" w:rsidRDefault="007C4D0E" w:rsidP="00C44EC6">
            <w:pPr>
              <w:pStyle w:val="ListParagraph"/>
              <w:numPr>
                <w:ilvl w:val="0"/>
                <w:numId w:val="1"/>
              </w:numPr>
              <w:spacing w:after="0" w:line="240" w:lineRule="auto"/>
              <w:ind w:hanging="403"/>
              <w:rPr>
                <w:rFonts w:asciiTheme="minorHAnsi" w:hAnsiTheme="minorHAnsi" w:cstheme="minorHAnsi"/>
                <w:bCs/>
              </w:rPr>
            </w:pPr>
            <w:r w:rsidRPr="006C7F68">
              <w:rPr>
                <w:rFonts w:asciiTheme="minorHAnsi" w:hAnsiTheme="minorHAnsi" w:cstheme="minorHAnsi"/>
                <w:bCs/>
              </w:rPr>
              <w:t>To provide challenge and support to V</w:t>
            </w:r>
            <w:r w:rsidR="00476897" w:rsidRPr="006C7F68">
              <w:rPr>
                <w:rFonts w:asciiTheme="minorHAnsi" w:hAnsiTheme="minorHAnsi" w:cstheme="minorHAnsi"/>
                <w:bCs/>
              </w:rPr>
              <w:t xml:space="preserve">irtual </w:t>
            </w:r>
            <w:r w:rsidRPr="006C7F68">
              <w:rPr>
                <w:rFonts w:asciiTheme="minorHAnsi" w:hAnsiTheme="minorHAnsi" w:cstheme="minorHAnsi"/>
                <w:bCs/>
              </w:rPr>
              <w:t>School to raise standards</w:t>
            </w:r>
          </w:p>
          <w:p w14:paraId="30890111" w14:textId="77777777" w:rsidR="007C4D0E" w:rsidRPr="006C7F68" w:rsidRDefault="007C4D0E" w:rsidP="00476897">
            <w:pPr>
              <w:pStyle w:val="ListParagraph"/>
              <w:numPr>
                <w:ilvl w:val="0"/>
                <w:numId w:val="1"/>
              </w:numPr>
              <w:spacing w:after="0" w:line="240" w:lineRule="auto"/>
              <w:ind w:hanging="403"/>
              <w:rPr>
                <w:rFonts w:asciiTheme="minorHAnsi" w:hAnsiTheme="minorHAnsi" w:cstheme="minorHAnsi"/>
              </w:rPr>
            </w:pPr>
            <w:r w:rsidRPr="006C7F68">
              <w:rPr>
                <w:rFonts w:asciiTheme="minorHAnsi" w:hAnsiTheme="minorHAnsi" w:cstheme="minorHAnsi"/>
                <w:bCs/>
              </w:rPr>
              <w:t xml:space="preserve">Oversees QA of PEPs  </w:t>
            </w:r>
          </w:p>
        </w:tc>
      </w:tr>
      <w:tr w:rsidR="00042AD8" w:rsidRPr="006C7F68" w14:paraId="19FC49B0" w14:textId="77777777" w:rsidTr="0056441D">
        <w:tc>
          <w:tcPr>
            <w:tcW w:w="5524" w:type="dxa"/>
          </w:tcPr>
          <w:p w14:paraId="377774E1" w14:textId="77777777" w:rsidR="00042AD8" w:rsidRPr="006C7F68" w:rsidRDefault="00042AD8"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Youth Direction</w:t>
            </w:r>
          </w:p>
          <w:p w14:paraId="7CCBA4DD" w14:textId="10CD1CE4" w:rsidR="00042AD8" w:rsidRPr="006C7F68" w:rsidRDefault="00464294" w:rsidP="005C2AED">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C</w:t>
            </w:r>
            <w:r w:rsidR="00042AD8" w:rsidRPr="006C7F68">
              <w:rPr>
                <w:rFonts w:asciiTheme="minorHAnsi" w:hAnsiTheme="minorHAnsi" w:cstheme="minorHAnsi"/>
                <w:b/>
                <w:sz w:val="24"/>
                <w:szCs w:val="24"/>
              </w:rPr>
              <w:t>YP</w:t>
            </w:r>
            <w:r w:rsidRPr="006C7F68">
              <w:rPr>
                <w:rFonts w:asciiTheme="minorHAnsi" w:hAnsiTheme="minorHAnsi" w:cstheme="minorHAnsi"/>
                <w:b/>
                <w:sz w:val="24"/>
                <w:szCs w:val="24"/>
              </w:rPr>
              <w:t>IOC</w:t>
            </w:r>
            <w:r w:rsidR="00042AD8" w:rsidRPr="006C7F68">
              <w:rPr>
                <w:rFonts w:asciiTheme="minorHAnsi" w:hAnsiTheme="minorHAnsi" w:cstheme="minorHAnsi"/>
                <w:b/>
                <w:sz w:val="24"/>
                <w:szCs w:val="24"/>
              </w:rPr>
              <w:t xml:space="preserve"> Specialist Participation Advisers</w:t>
            </w:r>
          </w:p>
          <w:p w14:paraId="2B80BD47" w14:textId="77777777" w:rsidR="00042AD8" w:rsidRPr="006C7F68" w:rsidRDefault="00042AD8" w:rsidP="005C2AED">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Claire Wilson</w:t>
            </w:r>
          </w:p>
          <w:p w14:paraId="04EA248A" w14:textId="77777777" w:rsidR="00042AD8" w:rsidRPr="006C7F68" w:rsidRDefault="00042AD8" w:rsidP="005C2AED">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Helen McGrother</w:t>
            </w:r>
          </w:p>
        </w:tc>
        <w:tc>
          <w:tcPr>
            <w:tcW w:w="8901" w:type="dxa"/>
          </w:tcPr>
          <w:p w14:paraId="25886A25" w14:textId="77777777" w:rsidR="00042AD8" w:rsidRPr="006C7F68" w:rsidRDefault="00042AD8" w:rsidP="00C44EC6">
            <w:pPr>
              <w:pStyle w:val="ListParagraph"/>
              <w:numPr>
                <w:ilvl w:val="0"/>
                <w:numId w:val="12"/>
              </w:numPr>
              <w:spacing w:after="0" w:line="240" w:lineRule="auto"/>
              <w:ind w:hanging="403"/>
              <w:rPr>
                <w:rFonts w:asciiTheme="minorHAnsi" w:hAnsiTheme="minorHAnsi" w:cstheme="minorHAnsi"/>
                <w:bCs/>
              </w:rPr>
            </w:pPr>
            <w:r w:rsidRPr="006C7F68">
              <w:rPr>
                <w:rFonts w:asciiTheme="minorHAnsi" w:hAnsiTheme="minorHAnsi" w:cstheme="minorHAnsi"/>
                <w:bCs/>
              </w:rPr>
              <w:t>Pro</w:t>
            </w:r>
            <w:r w:rsidR="007C403A" w:rsidRPr="006C7F68">
              <w:rPr>
                <w:rFonts w:asciiTheme="minorHAnsi" w:hAnsiTheme="minorHAnsi" w:cstheme="minorHAnsi"/>
                <w:bCs/>
              </w:rPr>
              <w:t>vide specialist support to CYPIOC -</w:t>
            </w:r>
            <w:r w:rsidRPr="006C7F68">
              <w:rPr>
                <w:rFonts w:asciiTheme="minorHAnsi" w:hAnsiTheme="minorHAnsi" w:cstheme="minorHAnsi"/>
                <w:bCs/>
              </w:rPr>
              <w:t xml:space="preserve"> IAG –information, advice </w:t>
            </w:r>
            <w:r w:rsidR="00196F44" w:rsidRPr="006C7F68">
              <w:rPr>
                <w:rFonts w:asciiTheme="minorHAnsi" w:hAnsiTheme="minorHAnsi" w:cstheme="minorHAnsi"/>
                <w:bCs/>
              </w:rPr>
              <w:t>and guidance</w:t>
            </w:r>
            <w:r w:rsidRPr="006C7F68">
              <w:rPr>
                <w:rFonts w:asciiTheme="minorHAnsi" w:hAnsiTheme="minorHAnsi" w:cstheme="minorHAnsi"/>
                <w:bCs/>
              </w:rPr>
              <w:t xml:space="preserve"> on careers education</w:t>
            </w:r>
          </w:p>
          <w:p w14:paraId="7D5CE721" w14:textId="77777777" w:rsidR="00042AD8" w:rsidRPr="006C7F68" w:rsidRDefault="00042AD8" w:rsidP="00C44EC6">
            <w:pPr>
              <w:pStyle w:val="ListParagraph"/>
              <w:numPr>
                <w:ilvl w:val="0"/>
                <w:numId w:val="12"/>
              </w:numPr>
              <w:spacing w:after="0" w:line="240" w:lineRule="auto"/>
              <w:ind w:hanging="403"/>
              <w:rPr>
                <w:rFonts w:asciiTheme="minorHAnsi" w:hAnsiTheme="minorHAnsi" w:cstheme="minorHAnsi"/>
                <w:bCs/>
              </w:rPr>
            </w:pPr>
            <w:r w:rsidRPr="006C7F68">
              <w:rPr>
                <w:rFonts w:asciiTheme="minorHAnsi" w:hAnsiTheme="minorHAnsi" w:cstheme="minorHAnsi"/>
                <w:bCs/>
              </w:rPr>
              <w:t>Attend PEP meeting where appropriate but especially in Year 9-12</w:t>
            </w:r>
          </w:p>
          <w:p w14:paraId="701BC716" w14:textId="77777777" w:rsidR="00042AD8" w:rsidRPr="006C7F68" w:rsidRDefault="00042AD8" w:rsidP="00C44EC6">
            <w:pPr>
              <w:pStyle w:val="ListParagraph"/>
              <w:numPr>
                <w:ilvl w:val="0"/>
                <w:numId w:val="12"/>
              </w:numPr>
              <w:spacing w:after="0" w:line="240" w:lineRule="auto"/>
              <w:ind w:hanging="403"/>
              <w:rPr>
                <w:rFonts w:asciiTheme="minorHAnsi" w:hAnsiTheme="minorHAnsi" w:cstheme="minorHAnsi"/>
                <w:bCs/>
              </w:rPr>
            </w:pPr>
            <w:r w:rsidRPr="006C7F68">
              <w:rPr>
                <w:rFonts w:asciiTheme="minorHAnsi" w:hAnsiTheme="minorHAnsi" w:cstheme="minorHAnsi"/>
                <w:bCs/>
              </w:rPr>
              <w:t>Monitor and support pupil transition from KS4-5</w:t>
            </w:r>
          </w:p>
          <w:p w14:paraId="74B1789F" w14:textId="77777777" w:rsidR="00042AD8" w:rsidRPr="006C7F68" w:rsidRDefault="00042AD8" w:rsidP="00C44EC6">
            <w:pPr>
              <w:pStyle w:val="ListParagraph"/>
              <w:numPr>
                <w:ilvl w:val="0"/>
                <w:numId w:val="12"/>
              </w:numPr>
              <w:spacing w:after="0" w:line="240" w:lineRule="auto"/>
              <w:ind w:hanging="403"/>
              <w:rPr>
                <w:rFonts w:asciiTheme="minorHAnsi" w:hAnsiTheme="minorHAnsi" w:cstheme="minorHAnsi"/>
                <w:bCs/>
              </w:rPr>
            </w:pPr>
            <w:r w:rsidRPr="006C7F68">
              <w:rPr>
                <w:rFonts w:asciiTheme="minorHAnsi" w:hAnsiTheme="minorHAnsi" w:cstheme="minorHAnsi"/>
                <w:bCs/>
              </w:rPr>
              <w:t xml:space="preserve">Monitor progress </w:t>
            </w:r>
            <w:r w:rsidR="007C403A" w:rsidRPr="006C7F68">
              <w:rPr>
                <w:rFonts w:asciiTheme="minorHAnsi" w:hAnsiTheme="minorHAnsi" w:cstheme="minorHAnsi"/>
                <w:bCs/>
              </w:rPr>
              <w:t>and progression in KS5 for CYPIOC</w:t>
            </w:r>
          </w:p>
          <w:p w14:paraId="576D5FAD" w14:textId="269FB602" w:rsidR="00042AD8" w:rsidRPr="006C7F68" w:rsidRDefault="00FD3C76" w:rsidP="00C44EC6">
            <w:pPr>
              <w:pStyle w:val="ListParagraph"/>
              <w:numPr>
                <w:ilvl w:val="0"/>
                <w:numId w:val="12"/>
              </w:numPr>
              <w:spacing w:after="0" w:line="240" w:lineRule="auto"/>
              <w:ind w:hanging="403"/>
              <w:rPr>
                <w:rFonts w:asciiTheme="minorHAnsi" w:hAnsiTheme="minorHAnsi" w:cstheme="minorHAnsi"/>
                <w:bCs/>
              </w:rPr>
            </w:pPr>
            <w:r w:rsidRPr="006C7F68">
              <w:rPr>
                <w:rFonts w:asciiTheme="minorHAnsi" w:hAnsiTheme="minorHAnsi" w:cstheme="minorHAnsi"/>
                <w:bCs/>
              </w:rPr>
              <w:t>Report back monthly to Virtual School</w:t>
            </w:r>
          </w:p>
        </w:tc>
      </w:tr>
      <w:tr w:rsidR="00A87BBB" w:rsidRPr="006C7F68" w14:paraId="65EFD6D5" w14:textId="77777777" w:rsidTr="0056441D">
        <w:tc>
          <w:tcPr>
            <w:tcW w:w="5524" w:type="dxa"/>
          </w:tcPr>
          <w:p w14:paraId="7EA3B69B" w14:textId="77777777" w:rsidR="00A87BBB" w:rsidRPr="006C7F68" w:rsidRDefault="00A87BBB" w:rsidP="00A078EE">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Youth Offending Team</w:t>
            </w:r>
          </w:p>
          <w:p w14:paraId="69A1580F" w14:textId="77777777" w:rsidR="00A87BBB" w:rsidRPr="006C7F68" w:rsidRDefault="00A87BBB" w:rsidP="00A078EE">
            <w:pPr>
              <w:spacing w:after="0" w:line="240" w:lineRule="auto"/>
              <w:rPr>
                <w:rFonts w:asciiTheme="minorHAnsi" w:hAnsiTheme="minorHAnsi" w:cstheme="minorHAnsi"/>
              </w:rPr>
            </w:pPr>
            <w:r w:rsidRPr="006C7F68">
              <w:rPr>
                <w:rFonts w:asciiTheme="minorHAnsi" w:hAnsiTheme="minorHAnsi" w:cstheme="minorHAnsi"/>
                <w:sz w:val="24"/>
                <w:szCs w:val="24"/>
              </w:rPr>
              <w:t>Sheila Whitehead (7590)</w:t>
            </w:r>
            <w:r w:rsidR="00476897" w:rsidRPr="006C7F68">
              <w:rPr>
                <w:rFonts w:asciiTheme="minorHAnsi" w:hAnsiTheme="minorHAnsi" w:cstheme="minorHAnsi"/>
                <w:sz w:val="24"/>
                <w:szCs w:val="24"/>
              </w:rPr>
              <w:t xml:space="preserve">, </w:t>
            </w:r>
            <w:r w:rsidRPr="006C7F68">
              <w:rPr>
                <w:rFonts w:asciiTheme="minorHAnsi" w:hAnsiTheme="minorHAnsi" w:cstheme="minorHAnsi"/>
              </w:rPr>
              <w:t>Tanya Evans (7589)</w:t>
            </w:r>
          </w:p>
          <w:p w14:paraId="6DBC2C1C" w14:textId="77777777" w:rsidR="00A87BBB" w:rsidRPr="006C7F68" w:rsidRDefault="007C403A" w:rsidP="00476897">
            <w:pPr>
              <w:spacing w:after="0" w:line="240" w:lineRule="auto"/>
              <w:rPr>
                <w:rFonts w:asciiTheme="minorHAnsi" w:hAnsiTheme="minorHAnsi" w:cstheme="minorHAnsi"/>
              </w:rPr>
            </w:pPr>
            <w:r w:rsidRPr="006C7F68">
              <w:rPr>
                <w:rFonts w:asciiTheme="minorHAnsi" w:hAnsiTheme="minorHAnsi" w:cstheme="minorHAnsi"/>
              </w:rPr>
              <w:t>James Anderson (7595)</w:t>
            </w:r>
          </w:p>
        </w:tc>
        <w:tc>
          <w:tcPr>
            <w:tcW w:w="8901" w:type="dxa"/>
          </w:tcPr>
          <w:p w14:paraId="37F4AD75" w14:textId="77777777" w:rsidR="00A87BBB" w:rsidRPr="006C7F68" w:rsidRDefault="00A87BBB"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Liaise with VSHT on ed</w:t>
            </w:r>
            <w:r w:rsidR="007C403A" w:rsidRPr="006C7F68">
              <w:rPr>
                <w:rFonts w:asciiTheme="minorHAnsi" w:hAnsiTheme="minorHAnsi" w:cstheme="minorHAnsi"/>
              </w:rPr>
              <w:t>ucational issues regarding CYPIOC</w:t>
            </w:r>
          </w:p>
          <w:p w14:paraId="66F52741" w14:textId="03CA764B" w:rsidR="00D25558" w:rsidRPr="006C7F68" w:rsidRDefault="00E017B3"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Contribute to Attendance and Well-Being Meeting (twice per term)</w:t>
            </w:r>
          </w:p>
        </w:tc>
      </w:tr>
      <w:tr w:rsidR="00A87BBB" w:rsidRPr="006C7F68" w14:paraId="48FCBA16" w14:textId="77777777" w:rsidTr="0056441D">
        <w:tc>
          <w:tcPr>
            <w:tcW w:w="5524" w:type="dxa"/>
          </w:tcPr>
          <w:p w14:paraId="3D118AA3" w14:textId="77777777" w:rsidR="00A87BBB" w:rsidRPr="006C7F68" w:rsidRDefault="00A87BBB" w:rsidP="00A078EE">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Admissions</w:t>
            </w:r>
          </w:p>
          <w:p w14:paraId="65006036" w14:textId="77777777" w:rsidR="00A87BBB" w:rsidRPr="006C7F68" w:rsidRDefault="00A87BBB" w:rsidP="00A078EE">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Darren Coulton (6415)</w:t>
            </w:r>
          </w:p>
          <w:p w14:paraId="618FD1A7" w14:textId="77777777" w:rsidR="0056441D" w:rsidRDefault="00A87BBB" w:rsidP="00A078EE">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Janet Ansell (6611)</w:t>
            </w:r>
            <w:r w:rsidR="00476897" w:rsidRPr="006C7F68">
              <w:rPr>
                <w:rFonts w:asciiTheme="minorHAnsi" w:hAnsiTheme="minorHAnsi" w:cstheme="minorHAnsi"/>
                <w:sz w:val="24"/>
                <w:szCs w:val="24"/>
              </w:rPr>
              <w:t xml:space="preserve"> </w:t>
            </w:r>
            <w:r w:rsidRPr="006C7F68">
              <w:rPr>
                <w:rFonts w:asciiTheme="minorHAnsi" w:hAnsiTheme="minorHAnsi" w:cstheme="minorHAnsi"/>
                <w:sz w:val="24"/>
                <w:szCs w:val="24"/>
              </w:rPr>
              <w:t>/ Joanne Penketh</w:t>
            </w:r>
            <w:r w:rsidR="001D7DE0" w:rsidRPr="006C7F68">
              <w:rPr>
                <w:rFonts w:asciiTheme="minorHAnsi" w:hAnsiTheme="minorHAnsi" w:cstheme="minorHAnsi"/>
                <w:sz w:val="24"/>
                <w:szCs w:val="24"/>
              </w:rPr>
              <w:t xml:space="preserve"> </w:t>
            </w:r>
            <w:r w:rsidRPr="006C7F68">
              <w:rPr>
                <w:rFonts w:asciiTheme="minorHAnsi" w:hAnsiTheme="minorHAnsi" w:cstheme="minorHAnsi"/>
                <w:sz w:val="24"/>
                <w:szCs w:val="24"/>
              </w:rPr>
              <w:t xml:space="preserve">(8545) </w:t>
            </w:r>
          </w:p>
          <w:p w14:paraId="5A77DF04" w14:textId="1D264E20" w:rsidR="00A87BBB" w:rsidRPr="0056441D" w:rsidRDefault="00A87BBB" w:rsidP="00A078EE">
            <w:pPr>
              <w:spacing w:after="0" w:line="240" w:lineRule="auto"/>
              <w:rPr>
                <w:rFonts w:asciiTheme="minorHAnsi" w:hAnsiTheme="minorHAnsi" w:cstheme="minorHAnsi"/>
                <w:sz w:val="20"/>
                <w:szCs w:val="20"/>
              </w:rPr>
            </w:pPr>
            <w:r w:rsidRPr="0056441D">
              <w:rPr>
                <w:rFonts w:asciiTheme="minorHAnsi" w:hAnsiTheme="minorHAnsi" w:cstheme="minorHAnsi"/>
                <w:sz w:val="20"/>
                <w:szCs w:val="20"/>
              </w:rPr>
              <w:t>Admission Rec/</w:t>
            </w:r>
            <w:proofErr w:type="spellStart"/>
            <w:r w:rsidRPr="0056441D">
              <w:rPr>
                <w:rFonts w:asciiTheme="minorHAnsi" w:hAnsiTheme="minorHAnsi" w:cstheme="minorHAnsi"/>
                <w:sz w:val="20"/>
                <w:szCs w:val="20"/>
              </w:rPr>
              <w:t>Y6</w:t>
            </w:r>
            <w:proofErr w:type="spellEnd"/>
          </w:p>
          <w:p w14:paraId="43B38FC5" w14:textId="77777777" w:rsidR="00476897" w:rsidRPr="006C7F68" w:rsidRDefault="00A87BBB" w:rsidP="00A078EE">
            <w:pPr>
              <w:spacing w:after="0" w:line="240" w:lineRule="auto"/>
              <w:rPr>
                <w:rFonts w:asciiTheme="minorHAnsi" w:hAnsiTheme="minorHAnsi" w:cstheme="minorHAnsi"/>
                <w:sz w:val="24"/>
                <w:szCs w:val="24"/>
              </w:rPr>
            </w:pPr>
            <w:r w:rsidRPr="006C7F68">
              <w:rPr>
                <w:rFonts w:asciiTheme="minorHAnsi" w:hAnsiTheme="minorHAnsi" w:cstheme="minorHAnsi"/>
                <w:sz w:val="24"/>
                <w:szCs w:val="24"/>
              </w:rPr>
              <w:t>Anne Collins</w:t>
            </w:r>
            <w:r w:rsidR="00476897" w:rsidRPr="006C7F68">
              <w:rPr>
                <w:rFonts w:asciiTheme="minorHAnsi" w:hAnsiTheme="minorHAnsi" w:cstheme="minorHAnsi"/>
                <w:sz w:val="24"/>
                <w:szCs w:val="24"/>
              </w:rPr>
              <w:t xml:space="preserve"> </w:t>
            </w:r>
            <w:r w:rsidRPr="006C7F68">
              <w:rPr>
                <w:rFonts w:asciiTheme="minorHAnsi" w:hAnsiTheme="minorHAnsi" w:cstheme="minorHAnsi"/>
                <w:sz w:val="24"/>
                <w:szCs w:val="24"/>
              </w:rPr>
              <w:t>(6604)</w:t>
            </w:r>
            <w:r w:rsidR="00476897" w:rsidRPr="006C7F68">
              <w:rPr>
                <w:rFonts w:asciiTheme="minorHAnsi" w:hAnsiTheme="minorHAnsi" w:cstheme="minorHAnsi"/>
                <w:sz w:val="24"/>
                <w:szCs w:val="24"/>
              </w:rPr>
              <w:t xml:space="preserve"> </w:t>
            </w:r>
            <w:r w:rsidRPr="006C7F68">
              <w:rPr>
                <w:rFonts w:asciiTheme="minorHAnsi" w:hAnsiTheme="minorHAnsi" w:cstheme="minorHAnsi"/>
                <w:sz w:val="24"/>
                <w:szCs w:val="24"/>
              </w:rPr>
              <w:t xml:space="preserve">/ Sarah Freer (8546) </w:t>
            </w:r>
          </w:p>
          <w:p w14:paraId="5A9F40F2" w14:textId="77777777" w:rsidR="00A87BBB" w:rsidRPr="0056441D" w:rsidRDefault="00A87BBB" w:rsidP="00476897">
            <w:pPr>
              <w:spacing w:after="0" w:line="240" w:lineRule="auto"/>
              <w:rPr>
                <w:rFonts w:asciiTheme="minorHAnsi" w:hAnsiTheme="minorHAnsi" w:cstheme="minorHAnsi"/>
                <w:sz w:val="20"/>
                <w:szCs w:val="20"/>
              </w:rPr>
            </w:pPr>
            <w:r w:rsidRPr="0056441D">
              <w:rPr>
                <w:rFonts w:asciiTheme="minorHAnsi" w:hAnsiTheme="minorHAnsi" w:cstheme="minorHAnsi"/>
                <w:sz w:val="20"/>
                <w:szCs w:val="20"/>
              </w:rPr>
              <w:t>Transfers/In-Year Admissions</w:t>
            </w:r>
          </w:p>
        </w:tc>
        <w:tc>
          <w:tcPr>
            <w:tcW w:w="8901" w:type="dxa"/>
          </w:tcPr>
          <w:p w14:paraId="2A8B6F96" w14:textId="77777777" w:rsidR="00A87BBB" w:rsidRPr="006C7F68" w:rsidRDefault="007C403A"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Liaise re CYPIOC</w:t>
            </w:r>
            <w:r w:rsidR="00A87BBB" w:rsidRPr="006C7F68">
              <w:rPr>
                <w:rFonts w:asciiTheme="minorHAnsi" w:hAnsiTheme="minorHAnsi" w:cstheme="minorHAnsi"/>
              </w:rPr>
              <w:t xml:space="preserve"> admission</w:t>
            </w:r>
          </w:p>
          <w:p w14:paraId="4244A801" w14:textId="77777777" w:rsidR="00A87BBB" w:rsidRPr="006C7F68" w:rsidRDefault="00A87BBB"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 xml:space="preserve">Liaise re </w:t>
            </w:r>
            <w:proofErr w:type="spellStart"/>
            <w:r w:rsidRPr="006C7F68">
              <w:rPr>
                <w:rFonts w:asciiTheme="minorHAnsi" w:hAnsiTheme="minorHAnsi" w:cstheme="minorHAnsi"/>
              </w:rPr>
              <w:t>Y6</w:t>
            </w:r>
            <w:proofErr w:type="spellEnd"/>
            <w:r w:rsidRPr="006C7F68">
              <w:rPr>
                <w:rFonts w:asciiTheme="minorHAnsi" w:hAnsiTheme="minorHAnsi" w:cstheme="minorHAnsi"/>
              </w:rPr>
              <w:t xml:space="preserve"> transitions</w:t>
            </w:r>
          </w:p>
          <w:p w14:paraId="5EEE1863" w14:textId="77777777" w:rsidR="00A87BBB" w:rsidRPr="006C7F68" w:rsidRDefault="00A87BBB"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Liaise re In-Year Admission</w:t>
            </w:r>
          </w:p>
          <w:p w14:paraId="1E2CBB20" w14:textId="77777777" w:rsidR="00A87BBB" w:rsidRPr="006C7F68" w:rsidRDefault="00A87BBB"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Support with appeals if required</w:t>
            </w:r>
          </w:p>
          <w:p w14:paraId="6F2A68A0" w14:textId="37D5BFD2" w:rsidR="00D25558" w:rsidRPr="006C7F68" w:rsidRDefault="00D25558" w:rsidP="00D25558">
            <w:pPr>
              <w:pStyle w:val="ListParagraph"/>
              <w:spacing w:after="0" w:line="240" w:lineRule="auto"/>
              <w:rPr>
                <w:rFonts w:asciiTheme="minorHAnsi" w:hAnsiTheme="minorHAnsi" w:cstheme="minorHAnsi"/>
              </w:rPr>
            </w:pPr>
          </w:p>
        </w:tc>
      </w:tr>
      <w:tr w:rsidR="00A87BBB" w:rsidRPr="006C7F68" w14:paraId="29D8641A" w14:textId="77777777" w:rsidTr="0056441D">
        <w:tc>
          <w:tcPr>
            <w:tcW w:w="5524" w:type="dxa"/>
          </w:tcPr>
          <w:p w14:paraId="227BB07E" w14:textId="77777777" w:rsidR="00A87BBB" w:rsidRPr="006C7F68" w:rsidRDefault="00A87BBB" w:rsidP="00A078EE">
            <w:pPr>
              <w:spacing w:after="0" w:line="240" w:lineRule="auto"/>
              <w:rPr>
                <w:rFonts w:asciiTheme="minorHAnsi" w:hAnsiTheme="minorHAnsi" w:cstheme="minorHAnsi"/>
                <w:b/>
                <w:sz w:val="24"/>
                <w:szCs w:val="24"/>
              </w:rPr>
            </w:pPr>
            <w:r w:rsidRPr="006C7F68">
              <w:rPr>
                <w:rFonts w:asciiTheme="minorHAnsi" w:hAnsiTheme="minorHAnsi" w:cstheme="minorHAnsi"/>
                <w:b/>
                <w:sz w:val="24"/>
                <w:szCs w:val="24"/>
              </w:rPr>
              <w:t>Schools, Colleges and Educational Settings</w:t>
            </w:r>
          </w:p>
          <w:p w14:paraId="7E2E84B9" w14:textId="77777777" w:rsidR="00A87BBB" w:rsidRPr="006C7F68" w:rsidRDefault="00A87BBB" w:rsidP="00A078EE">
            <w:pPr>
              <w:spacing w:after="0" w:line="240" w:lineRule="auto"/>
              <w:rPr>
                <w:rFonts w:asciiTheme="minorHAnsi" w:hAnsiTheme="minorHAnsi" w:cstheme="minorHAnsi"/>
              </w:rPr>
            </w:pPr>
            <w:r w:rsidRPr="006C7F68">
              <w:rPr>
                <w:rFonts w:asciiTheme="minorHAnsi" w:hAnsiTheme="minorHAnsi" w:cstheme="minorHAnsi"/>
              </w:rPr>
              <w:t xml:space="preserve">Designated Teacher </w:t>
            </w:r>
          </w:p>
          <w:p w14:paraId="59A69AD3" w14:textId="77777777" w:rsidR="00A87BBB" w:rsidRPr="006C7F68" w:rsidRDefault="00A87BBB" w:rsidP="00A078EE">
            <w:pPr>
              <w:spacing w:after="0" w:line="240" w:lineRule="auto"/>
              <w:rPr>
                <w:rFonts w:asciiTheme="minorHAnsi" w:hAnsiTheme="minorHAnsi" w:cstheme="minorHAnsi"/>
              </w:rPr>
            </w:pPr>
            <w:r w:rsidRPr="006C7F68">
              <w:rPr>
                <w:rFonts w:asciiTheme="minorHAnsi" w:hAnsiTheme="minorHAnsi" w:cstheme="minorHAnsi"/>
              </w:rPr>
              <w:t>Key Person</w:t>
            </w:r>
          </w:p>
        </w:tc>
        <w:tc>
          <w:tcPr>
            <w:tcW w:w="8901" w:type="dxa"/>
          </w:tcPr>
          <w:p w14:paraId="678E86F6" w14:textId="2FFF9845" w:rsidR="00A87BBB" w:rsidRPr="006C7F68" w:rsidRDefault="006935BF"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Champion the needs of CYPIOC and PLAC pupils through providing, coordinating</w:t>
            </w:r>
            <w:r w:rsidR="00A87BBB" w:rsidRPr="006C7F68">
              <w:rPr>
                <w:rFonts w:asciiTheme="minorHAnsi" w:hAnsiTheme="minorHAnsi" w:cstheme="minorHAnsi"/>
              </w:rPr>
              <w:t xml:space="preserve"> and monitor in</w:t>
            </w:r>
            <w:r w:rsidR="007C403A" w:rsidRPr="006C7F68">
              <w:rPr>
                <w:rFonts w:asciiTheme="minorHAnsi" w:hAnsiTheme="minorHAnsi" w:cstheme="minorHAnsi"/>
              </w:rPr>
              <w:t>ternal school support for CYPIOC</w:t>
            </w:r>
          </w:p>
          <w:p w14:paraId="61DC844D" w14:textId="6B8718CD" w:rsidR="00A87BBB" w:rsidRPr="006C7F68" w:rsidRDefault="006935BF"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Attend and l</w:t>
            </w:r>
            <w:r w:rsidR="00A87BBB" w:rsidRPr="006C7F68">
              <w:rPr>
                <w:rFonts w:asciiTheme="minorHAnsi" w:hAnsiTheme="minorHAnsi" w:cstheme="minorHAnsi"/>
              </w:rPr>
              <w:t>ead</w:t>
            </w:r>
            <w:r w:rsidRPr="006C7F68">
              <w:rPr>
                <w:rFonts w:asciiTheme="minorHAnsi" w:hAnsiTheme="minorHAnsi" w:cstheme="minorHAnsi"/>
              </w:rPr>
              <w:t xml:space="preserve"> </w:t>
            </w:r>
            <w:r w:rsidR="00A87BBB" w:rsidRPr="006C7F68">
              <w:rPr>
                <w:rFonts w:asciiTheme="minorHAnsi" w:hAnsiTheme="minorHAnsi" w:cstheme="minorHAnsi"/>
              </w:rPr>
              <w:t xml:space="preserve">on PEPs </w:t>
            </w:r>
            <w:r w:rsidRPr="006C7F68">
              <w:rPr>
                <w:rFonts w:asciiTheme="minorHAnsi" w:hAnsiTheme="minorHAnsi" w:cstheme="minorHAnsi"/>
              </w:rPr>
              <w:t>and PP+</w:t>
            </w:r>
          </w:p>
          <w:p w14:paraId="63CC5E41" w14:textId="77777777" w:rsidR="00A87BBB" w:rsidRPr="006C7F68" w:rsidRDefault="00A87BBB"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 xml:space="preserve">Attend review meetings </w:t>
            </w:r>
          </w:p>
          <w:p w14:paraId="3248CD1D" w14:textId="64A85C9D" w:rsidR="00A87BBB" w:rsidRPr="006C7F68" w:rsidRDefault="00A87BBB"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Organise, coordinate</w:t>
            </w:r>
            <w:r w:rsidR="006935BF" w:rsidRPr="006C7F68">
              <w:rPr>
                <w:rFonts w:asciiTheme="minorHAnsi" w:hAnsiTheme="minorHAnsi" w:cstheme="minorHAnsi"/>
              </w:rPr>
              <w:t>, support</w:t>
            </w:r>
            <w:r w:rsidRPr="006C7F68">
              <w:rPr>
                <w:rFonts w:asciiTheme="minorHAnsi" w:hAnsiTheme="minorHAnsi" w:cstheme="minorHAnsi"/>
              </w:rPr>
              <w:t xml:space="preserve"> and mo</w:t>
            </w:r>
            <w:r w:rsidR="006935BF" w:rsidRPr="006C7F68">
              <w:rPr>
                <w:rFonts w:asciiTheme="minorHAnsi" w:hAnsiTheme="minorHAnsi" w:cstheme="minorHAnsi"/>
              </w:rPr>
              <w:t>nitor the effectiveness of key adults/</w:t>
            </w:r>
            <w:r w:rsidR="007C403A" w:rsidRPr="006C7F68">
              <w:rPr>
                <w:rFonts w:asciiTheme="minorHAnsi" w:hAnsiTheme="minorHAnsi" w:cstheme="minorHAnsi"/>
              </w:rPr>
              <w:t>personal mentors for CYPIOC</w:t>
            </w:r>
            <w:r w:rsidRPr="006C7F68">
              <w:rPr>
                <w:rFonts w:asciiTheme="minorHAnsi" w:hAnsiTheme="minorHAnsi" w:cstheme="minorHAnsi"/>
              </w:rPr>
              <w:t xml:space="preserve"> </w:t>
            </w:r>
          </w:p>
          <w:p w14:paraId="2DF1A1C9" w14:textId="581630EF" w:rsidR="00A87BBB" w:rsidRPr="006C7F68" w:rsidRDefault="00A87BBB" w:rsidP="00C44EC6">
            <w:pPr>
              <w:pStyle w:val="ListParagraph"/>
              <w:numPr>
                <w:ilvl w:val="0"/>
                <w:numId w:val="2"/>
              </w:numPr>
              <w:spacing w:after="0" w:line="240" w:lineRule="auto"/>
              <w:ind w:hanging="403"/>
              <w:rPr>
                <w:rFonts w:asciiTheme="minorHAnsi" w:hAnsiTheme="minorHAnsi" w:cstheme="minorHAnsi"/>
              </w:rPr>
            </w:pPr>
            <w:r w:rsidRPr="006C7F68">
              <w:rPr>
                <w:rFonts w:asciiTheme="minorHAnsi" w:hAnsiTheme="minorHAnsi" w:cstheme="minorHAnsi"/>
              </w:rPr>
              <w:t xml:space="preserve">Keep up to date with </w:t>
            </w:r>
            <w:r w:rsidR="006935BF" w:rsidRPr="006C7F68">
              <w:rPr>
                <w:rFonts w:asciiTheme="minorHAnsi" w:hAnsiTheme="minorHAnsi" w:cstheme="minorHAnsi"/>
              </w:rPr>
              <w:t>DfE and NICE</w:t>
            </w:r>
            <w:r w:rsidRPr="006C7F68">
              <w:rPr>
                <w:rFonts w:asciiTheme="minorHAnsi" w:hAnsiTheme="minorHAnsi" w:cstheme="minorHAnsi"/>
              </w:rPr>
              <w:t xml:space="preserve"> guidance, </w:t>
            </w:r>
            <w:r w:rsidR="006935BF" w:rsidRPr="006C7F68">
              <w:rPr>
                <w:rFonts w:asciiTheme="minorHAnsi" w:hAnsiTheme="minorHAnsi" w:cstheme="minorHAnsi"/>
              </w:rPr>
              <w:t xml:space="preserve">participate in relevant </w:t>
            </w:r>
            <w:r w:rsidRPr="006C7F68">
              <w:rPr>
                <w:rFonts w:asciiTheme="minorHAnsi" w:hAnsiTheme="minorHAnsi" w:cstheme="minorHAnsi"/>
              </w:rPr>
              <w:t xml:space="preserve">training </w:t>
            </w:r>
            <w:r w:rsidR="006935BF" w:rsidRPr="006C7F68">
              <w:rPr>
                <w:rFonts w:asciiTheme="minorHAnsi" w:hAnsiTheme="minorHAnsi" w:cstheme="minorHAnsi"/>
              </w:rPr>
              <w:t xml:space="preserve">and disseminate to staff and governors </w:t>
            </w:r>
          </w:p>
        </w:tc>
      </w:tr>
      <w:tr w:rsidR="00A87BBB" w:rsidRPr="006C7F68" w14:paraId="0810A8DC" w14:textId="77777777" w:rsidTr="0056441D">
        <w:tc>
          <w:tcPr>
            <w:tcW w:w="5524" w:type="dxa"/>
          </w:tcPr>
          <w:p w14:paraId="6D85093E" w14:textId="77777777" w:rsidR="00A87BBB" w:rsidRPr="006C7F68" w:rsidRDefault="00A87BBB" w:rsidP="00A078EE">
            <w:pPr>
              <w:spacing w:after="0" w:line="240" w:lineRule="auto"/>
              <w:rPr>
                <w:rFonts w:asciiTheme="minorHAnsi" w:hAnsiTheme="minorHAnsi" w:cstheme="minorHAnsi"/>
              </w:rPr>
            </w:pPr>
            <w:r w:rsidRPr="006C7F68">
              <w:rPr>
                <w:rFonts w:asciiTheme="minorHAnsi" w:hAnsiTheme="minorHAnsi" w:cstheme="minorHAnsi"/>
                <w:b/>
                <w:sz w:val="24"/>
                <w:szCs w:val="24"/>
              </w:rPr>
              <w:t>Mentor</w:t>
            </w:r>
            <w:r w:rsidRPr="006C7F68">
              <w:rPr>
                <w:rFonts w:asciiTheme="minorHAnsi" w:hAnsiTheme="minorHAnsi" w:cstheme="minorHAnsi"/>
                <w:sz w:val="24"/>
                <w:szCs w:val="24"/>
              </w:rPr>
              <w:t xml:space="preserve"> </w:t>
            </w:r>
            <w:r w:rsidRPr="006C7F68">
              <w:rPr>
                <w:rFonts w:asciiTheme="minorHAnsi" w:hAnsiTheme="minorHAnsi" w:cstheme="minorHAnsi"/>
              </w:rPr>
              <w:t>– school based</w:t>
            </w:r>
          </w:p>
        </w:tc>
        <w:tc>
          <w:tcPr>
            <w:tcW w:w="8901" w:type="dxa"/>
          </w:tcPr>
          <w:p w14:paraId="23C07A86" w14:textId="77777777" w:rsidR="00A87BBB" w:rsidRPr="006C7F68" w:rsidRDefault="007C403A" w:rsidP="00C44EC6">
            <w:pPr>
              <w:pStyle w:val="ListParagraph"/>
              <w:numPr>
                <w:ilvl w:val="0"/>
                <w:numId w:val="13"/>
              </w:numPr>
              <w:spacing w:after="0" w:line="240" w:lineRule="auto"/>
              <w:ind w:hanging="403"/>
              <w:rPr>
                <w:rFonts w:asciiTheme="minorHAnsi" w:hAnsiTheme="minorHAnsi" w:cstheme="minorHAnsi"/>
              </w:rPr>
            </w:pPr>
            <w:r w:rsidRPr="006C7F68">
              <w:rPr>
                <w:rFonts w:asciiTheme="minorHAnsi" w:hAnsiTheme="minorHAnsi" w:cstheme="minorHAnsi"/>
              </w:rPr>
              <w:t>Act as mentor for CYPIOC</w:t>
            </w:r>
          </w:p>
          <w:p w14:paraId="2A2928D8" w14:textId="77777777" w:rsidR="00A87BBB" w:rsidRPr="006C7F68" w:rsidRDefault="00A87BBB" w:rsidP="00C44EC6">
            <w:pPr>
              <w:pStyle w:val="ListParagraph"/>
              <w:numPr>
                <w:ilvl w:val="0"/>
                <w:numId w:val="13"/>
              </w:numPr>
              <w:spacing w:after="0" w:line="240" w:lineRule="auto"/>
              <w:ind w:hanging="403"/>
              <w:rPr>
                <w:rFonts w:asciiTheme="minorHAnsi" w:hAnsiTheme="minorHAnsi" w:cstheme="minorHAnsi"/>
              </w:rPr>
            </w:pPr>
            <w:r w:rsidRPr="006C7F68">
              <w:rPr>
                <w:rFonts w:asciiTheme="minorHAnsi" w:hAnsiTheme="minorHAnsi" w:cstheme="minorHAnsi"/>
              </w:rPr>
              <w:t>Liaise with designated te</w:t>
            </w:r>
            <w:r w:rsidR="007C403A" w:rsidRPr="006C7F68">
              <w:rPr>
                <w:rFonts w:asciiTheme="minorHAnsi" w:hAnsiTheme="minorHAnsi" w:cstheme="minorHAnsi"/>
              </w:rPr>
              <w:t>acher regarding individual CYPIOC</w:t>
            </w:r>
            <w:r w:rsidRPr="006C7F68">
              <w:rPr>
                <w:rFonts w:asciiTheme="minorHAnsi" w:hAnsiTheme="minorHAnsi" w:cstheme="minorHAnsi"/>
              </w:rPr>
              <w:t xml:space="preserve"> issues.</w:t>
            </w:r>
          </w:p>
        </w:tc>
      </w:tr>
    </w:tbl>
    <w:p w14:paraId="022AB0DB" w14:textId="77777777" w:rsidR="00F960CD" w:rsidRPr="006C7F68" w:rsidRDefault="00F960CD" w:rsidP="0056441D">
      <w:pPr>
        <w:rPr>
          <w:rFonts w:asciiTheme="minorHAnsi" w:hAnsiTheme="minorHAnsi" w:cstheme="minorHAnsi"/>
        </w:rPr>
      </w:pPr>
    </w:p>
    <w:sectPr w:rsidR="00F960CD" w:rsidRPr="006C7F68" w:rsidSect="00A87BB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B70DA" w14:textId="77777777" w:rsidR="00391BC6" w:rsidRDefault="00391BC6" w:rsidP="00A46857">
      <w:pPr>
        <w:spacing w:after="0" w:line="240" w:lineRule="auto"/>
      </w:pPr>
      <w:r>
        <w:separator/>
      </w:r>
    </w:p>
  </w:endnote>
  <w:endnote w:type="continuationSeparator" w:id="0">
    <w:p w14:paraId="5E305563" w14:textId="77777777" w:rsidR="00391BC6" w:rsidRDefault="00391BC6" w:rsidP="00A46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6AFFF" w14:textId="77777777" w:rsidR="00391BC6" w:rsidRDefault="00391BC6" w:rsidP="00A46857">
      <w:pPr>
        <w:spacing w:after="0" w:line="240" w:lineRule="auto"/>
      </w:pPr>
      <w:r>
        <w:separator/>
      </w:r>
    </w:p>
  </w:footnote>
  <w:footnote w:type="continuationSeparator" w:id="0">
    <w:p w14:paraId="708BAD2F" w14:textId="77777777" w:rsidR="00391BC6" w:rsidRDefault="00391BC6" w:rsidP="00A468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A479A"/>
    <w:multiLevelType w:val="hybridMultilevel"/>
    <w:tmpl w:val="29CA8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A4439"/>
    <w:multiLevelType w:val="hybridMultilevel"/>
    <w:tmpl w:val="E5A6C1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41068E"/>
    <w:multiLevelType w:val="hybridMultilevel"/>
    <w:tmpl w:val="6F18633E"/>
    <w:lvl w:ilvl="0" w:tplc="08090003">
      <w:start w:val="1"/>
      <w:numFmt w:val="bullet"/>
      <w:lvlText w:val="o"/>
      <w:lvlJc w:val="left"/>
      <w:pPr>
        <w:ind w:left="760" w:hanging="360"/>
      </w:pPr>
      <w:rPr>
        <w:rFonts w:ascii="Courier New" w:hAnsi="Courier New" w:cs="Courier New"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 w15:restartNumberingAfterBreak="0">
    <w:nsid w:val="339101EE"/>
    <w:multiLevelType w:val="hybridMultilevel"/>
    <w:tmpl w:val="77A2025C"/>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5E6A4F"/>
    <w:multiLevelType w:val="hybridMultilevel"/>
    <w:tmpl w:val="340AB8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64D00"/>
    <w:multiLevelType w:val="hybridMultilevel"/>
    <w:tmpl w:val="778801A6"/>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030796"/>
    <w:multiLevelType w:val="hybridMultilevel"/>
    <w:tmpl w:val="6A3E58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B055BA"/>
    <w:multiLevelType w:val="hybridMultilevel"/>
    <w:tmpl w:val="F73C3B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0F3FF8"/>
    <w:multiLevelType w:val="hybridMultilevel"/>
    <w:tmpl w:val="1CFC5C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A9049F"/>
    <w:multiLevelType w:val="hybridMultilevel"/>
    <w:tmpl w:val="FE5A5948"/>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FA1675"/>
    <w:multiLevelType w:val="hybridMultilevel"/>
    <w:tmpl w:val="5CF80E1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B67284"/>
    <w:multiLevelType w:val="hybridMultilevel"/>
    <w:tmpl w:val="0CE055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E530A9"/>
    <w:multiLevelType w:val="hybridMultilevel"/>
    <w:tmpl w:val="FCD28A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2A647D"/>
    <w:multiLevelType w:val="hybridMultilevel"/>
    <w:tmpl w:val="E4F405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13"/>
  </w:num>
  <w:num w:numId="5">
    <w:abstractNumId w:val="8"/>
  </w:num>
  <w:num w:numId="6">
    <w:abstractNumId w:val="2"/>
  </w:num>
  <w:num w:numId="7">
    <w:abstractNumId w:val="7"/>
  </w:num>
  <w:num w:numId="8">
    <w:abstractNumId w:val="6"/>
  </w:num>
  <w:num w:numId="9">
    <w:abstractNumId w:val="12"/>
  </w:num>
  <w:num w:numId="10">
    <w:abstractNumId w:val="4"/>
  </w:num>
  <w:num w:numId="11">
    <w:abstractNumId w:val="10"/>
  </w:num>
  <w:num w:numId="12">
    <w:abstractNumId w:val="11"/>
  </w:num>
  <w:num w:numId="13">
    <w:abstractNumId w:val="1"/>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MxNjcwMTMzMDZS0lEKTi0uzszPAykwqQUABSsP+iwAAAA="/>
  </w:docVars>
  <w:rsids>
    <w:rsidRoot w:val="003C0DB3"/>
    <w:rsid w:val="00015F11"/>
    <w:rsid w:val="00042AD8"/>
    <w:rsid w:val="00134371"/>
    <w:rsid w:val="00145702"/>
    <w:rsid w:val="00151ADF"/>
    <w:rsid w:val="00196F44"/>
    <w:rsid w:val="001D7DE0"/>
    <w:rsid w:val="00211935"/>
    <w:rsid w:val="00213C18"/>
    <w:rsid w:val="00230DA1"/>
    <w:rsid w:val="002409B8"/>
    <w:rsid w:val="00391BC6"/>
    <w:rsid w:val="003A05EF"/>
    <w:rsid w:val="003B5F92"/>
    <w:rsid w:val="003C0DB3"/>
    <w:rsid w:val="00464294"/>
    <w:rsid w:val="00476897"/>
    <w:rsid w:val="00482D3C"/>
    <w:rsid w:val="005404E1"/>
    <w:rsid w:val="00554FFE"/>
    <w:rsid w:val="0056441D"/>
    <w:rsid w:val="00613123"/>
    <w:rsid w:val="006935BF"/>
    <w:rsid w:val="006C7F68"/>
    <w:rsid w:val="006E0725"/>
    <w:rsid w:val="00770773"/>
    <w:rsid w:val="007C403A"/>
    <w:rsid w:val="007C4D0E"/>
    <w:rsid w:val="00870036"/>
    <w:rsid w:val="00A12686"/>
    <w:rsid w:val="00A46857"/>
    <w:rsid w:val="00A87BBB"/>
    <w:rsid w:val="00B14EFB"/>
    <w:rsid w:val="00BA0709"/>
    <w:rsid w:val="00C07531"/>
    <w:rsid w:val="00C2298B"/>
    <w:rsid w:val="00C44EC6"/>
    <w:rsid w:val="00C86A9A"/>
    <w:rsid w:val="00CD0331"/>
    <w:rsid w:val="00D01740"/>
    <w:rsid w:val="00D20F40"/>
    <w:rsid w:val="00D25558"/>
    <w:rsid w:val="00D83AEF"/>
    <w:rsid w:val="00DF4172"/>
    <w:rsid w:val="00E017B3"/>
    <w:rsid w:val="00E86416"/>
    <w:rsid w:val="00EE114F"/>
    <w:rsid w:val="00EE1D27"/>
    <w:rsid w:val="00F04BDB"/>
    <w:rsid w:val="00F33090"/>
    <w:rsid w:val="00F857D6"/>
    <w:rsid w:val="00F960CD"/>
    <w:rsid w:val="00FA794F"/>
    <w:rsid w:val="00FB02AF"/>
    <w:rsid w:val="00FB185A"/>
    <w:rsid w:val="00FD3C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47DA85"/>
  <w15:docId w15:val="{B417E50A-BC51-4763-A0EF-46060BF74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D0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C4D0E"/>
    <w:pPr>
      <w:ind w:left="720"/>
      <w:contextualSpacing/>
    </w:pPr>
  </w:style>
  <w:style w:type="paragraph" w:styleId="BalloonText">
    <w:name w:val="Balloon Text"/>
    <w:basedOn w:val="Normal"/>
    <w:link w:val="BalloonTextChar"/>
    <w:uiPriority w:val="99"/>
    <w:semiHidden/>
    <w:unhideWhenUsed/>
    <w:rsid w:val="00554F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FE"/>
    <w:rPr>
      <w:rFonts w:ascii="Segoe UI" w:eastAsia="Calibri" w:hAnsi="Segoe UI" w:cs="Segoe UI"/>
      <w:sz w:val="18"/>
      <w:szCs w:val="18"/>
    </w:rPr>
  </w:style>
  <w:style w:type="paragraph" w:styleId="NoSpacing">
    <w:name w:val="No Spacing"/>
    <w:uiPriority w:val="1"/>
    <w:qFormat/>
    <w:rsid w:val="00A87BB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A468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857"/>
    <w:rPr>
      <w:rFonts w:ascii="Calibri" w:eastAsia="Calibri" w:hAnsi="Calibri" w:cs="Times New Roman"/>
    </w:rPr>
  </w:style>
  <w:style w:type="paragraph" w:styleId="Footer">
    <w:name w:val="footer"/>
    <w:basedOn w:val="Normal"/>
    <w:link w:val="FooterChar"/>
    <w:uiPriority w:val="99"/>
    <w:unhideWhenUsed/>
    <w:rsid w:val="00A468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857"/>
    <w:rPr>
      <w:rFonts w:ascii="Calibri" w:eastAsia="Calibri" w:hAnsi="Calibri" w:cs="Times New Roman"/>
    </w:rPr>
  </w:style>
  <w:style w:type="table" w:styleId="TableGrid">
    <w:name w:val="Table Grid"/>
    <w:basedOn w:val="TableNormal"/>
    <w:uiPriority w:val="39"/>
    <w:rsid w:val="00C07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946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061</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Xentrall Shared Services</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strong, Glyn</dc:creator>
  <cp:lastModifiedBy>Elizabeth Townsend</cp:lastModifiedBy>
  <cp:revision>4</cp:revision>
  <cp:lastPrinted>2017-01-05T18:02:00Z</cp:lastPrinted>
  <dcterms:created xsi:type="dcterms:W3CDTF">2020-11-13T14:33:00Z</dcterms:created>
  <dcterms:modified xsi:type="dcterms:W3CDTF">2020-11-1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959cb5-d6fa-43bd-af65-dd08ea55ea38_Enabled">
    <vt:lpwstr>True</vt:lpwstr>
  </property>
  <property fmtid="{D5CDD505-2E9C-101B-9397-08002B2CF9AE}" pid="3" name="MSIP_Label_b0959cb5-d6fa-43bd-af65-dd08ea55ea38_SiteId">
    <vt:lpwstr>c947251d-81c4-4c9b-995d-f3d3b7a048c7</vt:lpwstr>
  </property>
  <property fmtid="{D5CDD505-2E9C-101B-9397-08002B2CF9AE}" pid="4" name="MSIP_Label_b0959cb5-d6fa-43bd-af65-dd08ea55ea38_Owner">
    <vt:lpwstr>Elizabeth.Townsend@stockton.gov.uk</vt:lpwstr>
  </property>
  <property fmtid="{D5CDD505-2E9C-101B-9397-08002B2CF9AE}" pid="5" name="MSIP_Label_b0959cb5-d6fa-43bd-af65-dd08ea55ea38_SetDate">
    <vt:lpwstr>2020-04-22T10:48:43.7737721Z</vt:lpwstr>
  </property>
  <property fmtid="{D5CDD505-2E9C-101B-9397-08002B2CF9AE}" pid="6" name="MSIP_Label_b0959cb5-d6fa-43bd-af65-dd08ea55ea38_Name">
    <vt:lpwstr>OFFICIAL</vt:lpwstr>
  </property>
  <property fmtid="{D5CDD505-2E9C-101B-9397-08002B2CF9AE}" pid="7" name="MSIP_Label_b0959cb5-d6fa-43bd-af65-dd08ea55ea38_Application">
    <vt:lpwstr>Microsoft Azure Information Protection</vt:lpwstr>
  </property>
  <property fmtid="{D5CDD505-2E9C-101B-9397-08002B2CF9AE}" pid="8" name="MSIP_Label_b0959cb5-d6fa-43bd-af65-dd08ea55ea38_ActionId">
    <vt:lpwstr>4baa515b-5850-41aa-84cf-6dad6d5dccd1</vt:lpwstr>
  </property>
  <property fmtid="{D5CDD505-2E9C-101B-9397-08002B2CF9AE}" pid="9" name="MSIP_Label_b0959cb5-d6fa-43bd-af65-dd08ea55ea38_Extended_MSFT_Method">
    <vt:lpwstr>Manual</vt:lpwstr>
  </property>
  <property fmtid="{D5CDD505-2E9C-101B-9397-08002B2CF9AE}" pid="10" name="Sensitivity">
    <vt:lpwstr>OFFICIAL</vt:lpwstr>
  </property>
</Properties>
</file>